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E4898" w14:textId="207EE782" w:rsidR="000E2200" w:rsidRDefault="00394C91" w:rsidP="00A547DC">
      <w:pPr>
        <w:jc w:val="center"/>
        <w:rPr>
          <w:rFonts w:ascii="方正小标宋简体" w:eastAsia="方正小标宋简体"/>
          <w:noProof/>
          <w:sz w:val="40"/>
          <w:szCs w:val="44"/>
        </w:rPr>
      </w:pPr>
      <w:bookmarkStart w:id="0" w:name="_Hlk103938063"/>
      <w:bookmarkEnd w:id="0"/>
      <w:r w:rsidRPr="00A547DC">
        <w:rPr>
          <w:rFonts w:ascii="方正小标宋简体" w:eastAsia="方正小标宋简体" w:hint="eastAsia"/>
          <w:noProof/>
          <w:sz w:val="40"/>
          <w:szCs w:val="44"/>
        </w:rPr>
        <w:t>openEuler</w:t>
      </w:r>
      <w:r w:rsidR="00725E97">
        <w:rPr>
          <w:rFonts w:ascii="方正小标宋简体" w:eastAsia="方正小标宋简体"/>
          <w:noProof/>
          <w:sz w:val="40"/>
          <w:szCs w:val="44"/>
        </w:rPr>
        <w:t xml:space="preserve"> X</w:t>
      </w:r>
      <w:r w:rsidR="00725E97">
        <w:rPr>
          <w:rFonts w:ascii="方正小标宋简体" w:eastAsia="方正小标宋简体" w:hint="eastAsia"/>
          <w:noProof/>
          <w:sz w:val="40"/>
          <w:szCs w:val="44"/>
        </w:rPr>
        <w:t>face</w:t>
      </w:r>
      <w:r w:rsidRPr="00A547DC">
        <w:rPr>
          <w:rFonts w:ascii="方正小标宋简体" w:eastAsia="方正小标宋简体" w:hint="eastAsia"/>
          <w:noProof/>
          <w:sz w:val="40"/>
          <w:szCs w:val="44"/>
        </w:rPr>
        <w:t>安装测试</w:t>
      </w:r>
    </w:p>
    <w:p w14:paraId="79521232" w14:textId="67BFC748" w:rsidR="00283CB5" w:rsidRPr="00283CB5" w:rsidRDefault="00283CB5" w:rsidP="00283CB5">
      <w:pPr>
        <w:rPr>
          <w:noProof/>
        </w:rPr>
      </w:pPr>
      <w:r w:rsidRPr="00283CB5">
        <w:rPr>
          <w:rFonts w:hint="eastAsia"/>
          <w:noProof/>
        </w:rPr>
        <w:t>系统版本为Ubuntu</w:t>
      </w:r>
      <w:r w:rsidRPr="00283CB5">
        <w:rPr>
          <w:noProof/>
        </w:rPr>
        <w:t xml:space="preserve"> 20.04</w:t>
      </w:r>
    </w:p>
    <w:p w14:paraId="434D0ACB" w14:textId="7F0F001A" w:rsidR="00283CB5" w:rsidRDefault="00283CB5" w:rsidP="00283CB5">
      <w:pPr>
        <w:rPr>
          <w:noProof/>
        </w:rPr>
      </w:pPr>
      <w:r w:rsidRPr="00283CB5">
        <w:rPr>
          <w:rFonts w:hint="eastAsia"/>
          <w:noProof/>
        </w:rPr>
        <w:t>vmvare</w:t>
      </w:r>
      <w:r w:rsidRPr="00283CB5">
        <w:rPr>
          <w:noProof/>
        </w:rPr>
        <w:t>12</w:t>
      </w:r>
    </w:p>
    <w:p w14:paraId="7D83F3E1" w14:textId="77777777" w:rsidR="00725E97" w:rsidRDefault="00725E97" w:rsidP="00283CB5">
      <w:pPr>
        <w:rPr>
          <w:noProof/>
        </w:rPr>
      </w:pPr>
    </w:p>
    <w:p w14:paraId="4C19C632" w14:textId="0F4906E0" w:rsidR="00725E97" w:rsidRDefault="00725E97" w:rsidP="00283CB5">
      <w:pPr>
        <w:rPr>
          <w:noProof/>
        </w:rPr>
      </w:pPr>
      <w:r>
        <w:rPr>
          <w:rFonts w:hint="eastAsia"/>
          <w:noProof/>
        </w:rPr>
        <w:t>---</w:t>
      </w:r>
      <w:r w:rsidRPr="00725E97">
        <w:rPr>
          <w:rFonts w:hint="eastAsia"/>
          <w:noProof/>
          <w:color w:val="FF0000"/>
        </w:rPr>
        <w:t>以下为安装open</w:t>
      </w:r>
      <w:r w:rsidRPr="00725E97">
        <w:rPr>
          <w:noProof/>
          <w:color w:val="FF0000"/>
        </w:rPr>
        <w:t>Euler</w:t>
      </w:r>
      <w:r w:rsidRPr="00725E97">
        <w:rPr>
          <w:rFonts w:hint="eastAsia"/>
          <w:noProof/>
          <w:color w:val="FF0000"/>
        </w:rPr>
        <w:t>的过程，安装完毕可直接跳</w:t>
      </w:r>
      <w:r>
        <w:rPr>
          <w:rFonts w:hint="eastAsia"/>
          <w:noProof/>
          <w:color w:val="FF0000"/>
        </w:rPr>
        <w:t>至第6页</w:t>
      </w:r>
      <w:r>
        <w:rPr>
          <w:rFonts w:hint="eastAsia"/>
          <w:noProof/>
        </w:rPr>
        <w:t>----</w:t>
      </w:r>
    </w:p>
    <w:p w14:paraId="300EE162" w14:textId="73921C5B" w:rsidR="00725E97" w:rsidRDefault="00725E97" w:rsidP="00283CB5">
      <w:pPr>
        <w:rPr>
          <w:noProof/>
        </w:rPr>
      </w:pPr>
      <w:r>
        <w:rPr>
          <w:rFonts w:hint="eastAsia"/>
          <w:noProof/>
        </w:rPr>
        <w:t>open</w:t>
      </w:r>
      <w:r>
        <w:rPr>
          <w:noProof/>
        </w:rPr>
        <w:t>E</w:t>
      </w:r>
      <w:r>
        <w:rPr>
          <w:rFonts w:hint="eastAsia"/>
          <w:noProof/>
        </w:rPr>
        <w:t>uler安装：</w:t>
      </w:r>
    </w:p>
    <w:p w14:paraId="4756C5AC" w14:textId="5EF86D60" w:rsidR="00725E97" w:rsidRDefault="00725E97" w:rsidP="00283CB5">
      <w:pPr>
        <w:rPr>
          <w:noProof/>
        </w:rPr>
      </w:pPr>
      <w:r>
        <w:rPr>
          <w:rFonts w:hint="eastAsia"/>
          <w:noProof/>
        </w:rPr>
        <w:t>一、准备工作</w:t>
      </w:r>
    </w:p>
    <w:p w14:paraId="7B88E4EC" w14:textId="5DC191B5" w:rsidR="00725E97" w:rsidRDefault="00725E97" w:rsidP="00283CB5">
      <w:pPr>
        <w:rPr>
          <w:noProof/>
        </w:rPr>
      </w:pPr>
      <w:r>
        <w:rPr>
          <w:rFonts w:hint="eastAsia"/>
          <w:noProof/>
        </w:rPr>
        <w:t>二、安装qemu</w:t>
      </w:r>
    </w:p>
    <w:p w14:paraId="65FFADC9" w14:textId="4A77C04E" w:rsidR="00725E97" w:rsidRDefault="00725E97" w:rsidP="00283CB5">
      <w:pPr>
        <w:rPr>
          <w:noProof/>
        </w:rPr>
      </w:pPr>
      <w:r>
        <w:rPr>
          <w:rFonts w:hint="eastAsia"/>
          <w:noProof/>
        </w:rPr>
        <w:t>三、</w:t>
      </w:r>
      <w:r w:rsidRPr="00725E97">
        <w:rPr>
          <w:noProof/>
        </w:rPr>
        <w:t>下载OpenEuler RISC- V镜像</w:t>
      </w:r>
    </w:p>
    <w:p w14:paraId="3AB7D592" w14:textId="2E4D3714" w:rsidR="00725E97" w:rsidRDefault="00725E97" w:rsidP="00725E97">
      <w:pPr>
        <w:rPr>
          <w:noProof/>
        </w:rPr>
      </w:pPr>
      <w:r w:rsidRPr="00725E97">
        <w:rPr>
          <w:rFonts w:hint="eastAsia"/>
          <w:noProof/>
        </w:rPr>
        <w:t>四</w:t>
      </w:r>
      <w:r w:rsidRPr="00725E97">
        <w:rPr>
          <w:noProof/>
        </w:rPr>
        <w:t>、运行测试OpenEuler RISC-V</w:t>
      </w:r>
    </w:p>
    <w:p w14:paraId="6346B455" w14:textId="45BC6D64" w:rsidR="00725E97" w:rsidRDefault="00725E97" w:rsidP="00725E97">
      <w:pPr>
        <w:rPr>
          <w:noProof/>
        </w:rPr>
      </w:pPr>
      <w:r>
        <w:rPr>
          <w:rFonts w:hint="eastAsia"/>
          <w:noProof/>
        </w:rPr>
        <w:t>x</w:t>
      </w:r>
      <w:r>
        <w:rPr>
          <w:noProof/>
        </w:rPr>
        <w:t>F</w:t>
      </w:r>
      <w:r>
        <w:rPr>
          <w:rFonts w:hint="eastAsia"/>
          <w:noProof/>
        </w:rPr>
        <w:t>ce安装：</w:t>
      </w:r>
    </w:p>
    <w:p w14:paraId="68BD8139" w14:textId="2AFE4399" w:rsidR="00725E97" w:rsidRPr="00725E97" w:rsidRDefault="00725E97" w:rsidP="00725E97">
      <w:pPr>
        <w:rPr>
          <w:rFonts w:hint="eastAsia"/>
          <w:noProof/>
        </w:rPr>
      </w:pPr>
      <w:r>
        <w:rPr>
          <w:rFonts w:hint="eastAsia"/>
          <w:noProof/>
        </w:rPr>
        <w:t>一、</w:t>
      </w:r>
      <w:r w:rsidRPr="00725E97">
        <w:rPr>
          <w:rFonts w:hint="eastAsia"/>
          <w:noProof/>
        </w:rPr>
        <w:t>编译支持视频输出的</w:t>
      </w:r>
      <w:r w:rsidRPr="00725E97">
        <w:rPr>
          <w:noProof/>
        </w:rPr>
        <w:t xml:space="preserve"> qemu</w:t>
      </w:r>
    </w:p>
    <w:p w14:paraId="6F195AA8" w14:textId="77777777" w:rsidR="00725E97" w:rsidRDefault="00725E97" w:rsidP="00283CB5">
      <w:pPr>
        <w:rPr>
          <w:rFonts w:hint="eastAsia"/>
          <w:noProof/>
        </w:rPr>
      </w:pPr>
    </w:p>
    <w:p w14:paraId="031BD82E" w14:textId="77777777" w:rsidR="00725E97" w:rsidRPr="00283CB5" w:rsidRDefault="00725E97" w:rsidP="00283CB5">
      <w:pPr>
        <w:rPr>
          <w:rFonts w:hint="eastAsia"/>
          <w:noProof/>
        </w:rPr>
      </w:pPr>
    </w:p>
    <w:p w14:paraId="68D5764E" w14:textId="14A85642" w:rsidR="00394C91" w:rsidRDefault="0074187A">
      <w:pPr>
        <w:rPr>
          <w:noProof/>
        </w:rPr>
      </w:pPr>
      <w:r w:rsidRPr="00A547DC">
        <w:rPr>
          <w:rFonts w:ascii="黑体" w:eastAsia="黑体" w:hAnsi="黑体" w:hint="eastAsia"/>
          <w:noProof/>
          <w:sz w:val="32"/>
          <w:szCs w:val="36"/>
        </w:rPr>
        <w:t>一、</w:t>
      </w:r>
      <w:r w:rsidR="00394C91" w:rsidRPr="00A547DC">
        <w:rPr>
          <w:rFonts w:ascii="黑体" w:eastAsia="黑体" w:hAnsi="黑体" w:hint="eastAsia"/>
          <w:noProof/>
          <w:sz w:val="32"/>
          <w:szCs w:val="36"/>
        </w:rPr>
        <w:t>准备工作</w:t>
      </w:r>
      <w:r w:rsidR="00394C91">
        <w:rPr>
          <w:rFonts w:hint="eastAsia"/>
          <w:noProof/>
        </w:rPr>
        <w:t>：</w:t>
      </w:r>
    </w:p>
    <w:p w14:paraId="3DB05392" w14:textId="67100F27" w:rsidR="00394C91" w:rsidRPr="00A547DC" w:rsidRDefault="00394C91" w:rsidP="00283CB5">
      <w:pPr>
        <w:spacing w:line="300" w:lineRule="exact"/>
        <w:rPr>
          <w:rFonts w:ascii="楷体_GB2312" w:eastAsia="楷体_GB2312"/>
          <w:noProof/>
        </w:rPr>
      </w:pPr>
      <w:r w:rsidRPr="00A547DC">
        <w:rPr>
          <w:rFonts w:ascii="楷体_GB2312" w:eastAsia="楷体_GB2312" w:hint="eastAsia"/>
          <w:noProof/>
        </w:rPr>
        <w:t>--更换apt源为 aliyun</w:t>
      </w:r>
    </w:p>
    <w:p w14:paraId="0D853273" w14:textId="77777777" w:rsidR="002522CA" w:rsidRDefault="002522CA" w:rsidP="00283CB5">
      <w:pPr>
        <w:pStyle w:val="SourceCode"/>
        <w:wordWrap/>
        <w:spacing w:line="300" w:lineRule="exact"/>
        <w:rPr>
          <w:rFonts w:asciiTheme="minorHAnsi" w:hAnsiTheme="minorHAnsi"/>
          <w:noProof/>
          <w:sz w:val="21"/>
        </w:rPr>
      </w:pPr>
      <w:r w:rsidRPr="002522CA">
        <w:rPr>
          <w:rFonts w:asciiTheme="minorHAnsi" w:hAnsiTheme="minorHAnsi" w:hint="eastAsia"/>
          <w:noProof/>
          <w:sz w:val="21"/>
        </w:rPr>
        <w:t>执行</w:t>
      </w:r>
    </w:p>
    <w:p w14:paraId="4FED0618" w14:textId="115BE5A2" w:rsidR="002522CA" w:rsidRPr="002522CA" w:rsidRDefault="002522CA" w:rsidP="00283CB5">
      <w:pPr>
        <w:pStyle w:val="SourceCode"/>
        <w:wordWrap/>
        <w:spacing w:line="300" w:lineRule="exact"/>
        <w:rPr>
          <w:rFonts w:asciiTheme="minorHAnsi" w:hAnsiTheme="minorHAnsi"/>
          <w:noProof/>
          <w:sz w:val="21"/>
        </w:rPr>
      </w:pPr>
      <w:r w:rsidRPr="002522CA">
        <w:rPr>
          <w:rFonts w:asciiTheme="minorHAnsi" w:hAnsiTheme="minorHAnsi"/>
          <w:noProof/>
          <w:sz w:val="21"/>
        </w:rPr>
        <w:t>sudo cp /etc/apt/sources.list /etc/apt/sources.list.bak</w:t>
      </w:r>
      <w:r w:rsidRPr="002522CA">
        <w:rPr>
          <w:rFonts w:asciiTheme="minorHAnsi" w:hAnsiTheme="minorHAnsi"/>
          <w:noProof/>
          <w:sz w:val="21"/>
        </w:rPr>
        <w:br/>
        <w:t>sudo vim /etc/apt/sources.list</w:t>
      </w:r>
    </w:p>
    <w:p w14:paraId="6E222DB2" w14:textId="6CB0C02F" w:rsidR="002522CA" w:rsidRPr="002522CA" w:rsidRDefault="002522CA" w:rsidP="00283CB5">
      <w:pPr>
        <w:pStyle w:val="FirstParagraph"/>
        <w:spacing w:line="300" w:lineRule="exact"/>
        <w:rPr>
          <w:rFonts w:eastAsiaTheme="minorEastAsia"/>
          <w:noProof/>
          <w:kern w:val="2"/>
          <w:sz w:val="21"/>
          <w:szCs w:val="22"/>
          <w:lang w:eastAsia="zh-CN"/>
        </w:rPr>
      </w:pPr>
      <w:r w:rsidRPr="002522CA">
        <w:rPr>
          <w:rFonts w:eastAsiaTheme="minorEastAsia" w:hint="eastAsia"/>
          <w:noProof/>
          <w:kern w:val="2"/>
          <w:sz w:val="21"/>
          <w:szCs w:val="22"/>
          <w:lang w:eastAsia="zh-CN"/>
        </w:rPr>
        <w:t>将如下内容复制到list，</w:t>
      </w:r>
      <w:r w:rsidRPr="002522CA">
        <w:rPr>
          <w:rFonts w:eastAsiaTheme="minorEastAsia"/>
          <w:noProof/>
          <w:kern w:val="2"/>
          <w:sz w:val="21"/>
          <w:szCs w:val="22"/>
          <w:lang w:eastAsia="zh-CN"/>
        </w:rPr>
        <w:t>“:wq”</w:t>
      </w:r>
      <w:r w:rsidRPr="002522CA">
        <w:rPr>
          <w:rFonts w:eastAsiaTheme="minorEastAsia" w:hint="eastAsia"/>
          <w:noProof/>
          <w:kern w:val="2"/>
          <w:sz w:val="21"/>
          <w:szCs w:val="22"/>
          <w:lang w:eastAsia="zh-CN"/>
        </w:rPr>
        <w:t>保存退出</w:t>
      </w:r>
    </w:p>
    <w:p w14:paraId="282DE171" w14:textId="2FFE2979" w:rsidR="002522CA" w:rsidRDefault="002522CA">
      <w:pPr>
        <w:rPr>
          <w:noProof/>
        </w:rPr>
      </w:pPr>
      <w:r>
        <w:rPr>
          <w:noProof/>
        </w:rPr>
        <w:drawing>
          <wp:inline distT="0" distB="0" distL="0" distR="0" wp14:anchorId="7F594F74" wp14:editId="0EDB85B8">
            <wp:extent cx="4696182" cy="265170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09471" cy="2659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9CDD7" w14:textId="6AFB5AA9" w:rsidR="0074187A" w:rsidRPr="00A547DC" w:rsidRDefault="00A547DC" w:rsidP="00283CB5">
      <w:pPr>
        <w:spacing w:line="300" w:lineRule="exact"/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="0074187A" w:rsidRPr="00A547DC">
        <w:rPr>
          <w:rFonts w:ascii="楷体_GB2312" w:eastAsia="楷体_GB2312" w:hint="eastAsia"/>
          <w:noProof/>
        </w:rPr>
        <w:t>更新apt源：</w:t>
      </w:r>
    </w:p>
    <w:p w14:paraId="45AD8060" w14:textId="3304BA08" w:rsidR="0074187A" w:rsidRPr="00283CB5" w:rsidRDefault="0074187A" w:rsidP="00283CB5">
      <w:pPr>
        <w:spacing w:line="300" w:lineRule="exact"/>
        <w:rPr>
          <w:rFonts w:ascii="楷体_GB2312" w:eastAsia="楷体_GB2312"/>
          <w:noProof/>
        </w:rPr>
      </w:pPr>
      <w:r w:rsidRPr="00283CB5">
        <w:rPr>
          <w:rFonts w:ascii="楷体_GB2312" w:eastAsia="楷体_GB2312"/>
          <w:noProof/>
        </w:rPr>
        <w:t>sudo apt update</w:t>
      </w:r>
      <w:r w:rsidRPr="00283CB5">
        <w:rPr>
          <w:rFonts w:ascii="楷体_GB2312" w:eastAsia="楷体_GB2312"/>
          <w:noProof/>
        </w:rPr>
        <w:br/>
        <w:t>sudo apt upgrade</w:t>
      </w:r>
    </w:p>
    <w:p w14:paraId="195994F1" w14:textId="57618D96" w:rsidR="002522CA" w:rsidRDefault="002522C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02959C0" wp14:editId="42D28E5D">
            <wp:extent cx="4711550" cy="2660387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21118" cy="266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E9956" w14:textId="5220E992" w:rsidR="0074187A" w:rsidRPr="00A547DC" w:rsidRDefault="00A547DC" w:rsidP="0074187A">
      <w:pPr>
        <w:rPr>
          <w:rFonts w:ascii="黑体" w:eastAsia="黑体" w:hAnsi="黑体"/>
          <w:noProof/>
          <w:sz w:val="32"/>
          <w:szCs w:val="36"/>
        </w:rPr>
      </w:pPr>
      <w:r w:rsidRPr="00A547DC">
        <w:rPr>
          <w:rFonts w:ascii="黑体" w:eastAsia="黑体" w:hAnsi="黑体" w:hint="eastAsia"/>
          <w:noProof/>
          <w:sz w:val="32"/>
          <w:szCs w:val="36"/>
        </w:rPr>
        <w:t>二、安装</w:t>
      </w:r>
      <w:r w:rsidR="0074187A" w:rsidRPr="00A547DC">
        <w:rPr>
          <w:rFonts w:ascii="黑体" w:eastAsia="黑体" w:hAnsi="黑体"/>
          <w:noProof/>
          <w:sz w:val="32"/>
          <w:szCs w:val="36"/>
        </w:rPr>
        <w:t>qemu</w:t>
      </w:r>
    </w:p>
    <w:p w14:paraId="51CE6E0A" w14:textId="00AAC746" w:rsidR="0074187A" w:rsidRPr="00A547DC" w:rsidRDefault="0074187A" w:rsidP="0074187A">
      <w:pPr>
        <w:rPr>
          <w:rFonts w:ascii="楷体_GB2312" w:eastAsia="楷体_GB2312"/>
          <w:noProof/>
        </w:rPr>
      </w:pPr>
      <w:r w:rsidRPr="00A547DC">
        <w:rPr>
          <w:rFonts w:ascii="楷体_GB2312" w:eastAsia="楷体_GB2312" w:hint="eastAsia"/>
          <w:noProof/>
        </w:rPr>
        <w:t>--新建路径</w:t>
      </w:r>
    </w:p>
    <w:p w14:paraId="6F2D554D" w14:textId="606A78C5" w:rsidR="0074187A" w:rsidRDefault="0074187A" w:rsidP="0074187A">
      <w:pPr>
        <w:rPr>
          <w:noProof/>
        </w:rPr>
      </w:pPr>
      <w:r>
        <w:rPr>
          <w:noProof/>
        </w:rPr>
        <w:t>mkdir ~/openEuler/RISC-V</w:t>
      </w:r>
      <w:r w:rsidR="00A547DC">
        <w:rPr>
          <w:rFonts w:hint="eastAsia"/>
          <w:noProof/>
        </w:rPr>
        <w:t>/</w:t>
      </w:r>
    </w:p>
    <w:p w14:paraId="751123BB" w14:textId="026A76C2" w:rsidR="0074187A" w:rsidRDefault="00A547DC" w:rsidP="0074187A">
      <w:pPr>
        <w:rPr>
          <w:noProof/>
        </w:rPr>
      </w:pPr>
      <w:r>
        <w:rPr>
          <w:rFonts w:hint="eastAsia"/>
          <w:noProof/>
        </w:rPr>
        <w:t>也</w:t>
      </w:r>
      <w:r w:rsidR="0074187A">
        <w:rPr>
          <w:rFonts w:hint="eastAsia"/>
          <w:noProof/>
        </w:rPr>
        <w:t>可以在图形界面下自行新建folder</w:t>
      </w:r>
    </w:p>
    <w:p w14:paraId="1D4D62F3" w14:textId="273FFFAB" w:rsidR="0074187A" w:rsidRPr="00A547DC" w:rsidRDefault="00A547DC" w:rsidP="0074187A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="0074187A" w:rsidRPr="00A547DC">
        <w:rPr>
          <w:rFonts w:ascii="楷体_GB2312" w:eastAsia="楷体_GB2312" w:hint="eastAsia"/>
          <w:noProof/>
        </w:rPr>
        <w:t>在该文件夹下，下载qemu压缩包</w:t>
      </w:r>
    </w:p>
    <w:p w14:paraId="578A6D50" w14:textId="28EBBB04" w:rsidR="0074187A" w:rsidRDefault="0074187A" w:rsidP="0074187A">
      <w:pPr>
        <w:rPr>
          <w:noProof/>
        </w:rPr>
      </w:pPr>
      <w:r>
        <w:rPr>
          <w:noProof/>
        </w:rPr>
        <w:t>cd ~/openEuler/RISC-V</w:t>
      </w:r>
    </w:p>
    <w:p w14:paraId="428249BC" w14:textId="635C487F" w:rsidR="0074187A" w:rsidRDefault="0074187A" w:rsidP="0074187A">
      <w:pPr>
        <w:rPr>
          <w:noProof/>
        </w:rPr>
      </w:pPr>
      <w:r>
        <w:rPr>
          <w:noProof/>
        </w:rPr>
        <w:t xml:space="preserve">wget </w:t>
      </w:r>
      <w:hyperlink r:id="rId8" w:history="1">
        <w:r w:rsidRPr="00826F60">
          <w:rPr>
            <w:rStyle w:val="a9"/>
            <w:noProof/>
          </w:rPr>
          <w:t>https://download.qemu.org/qemu-7.0.0.tar.xz</w:t>
        </w:r>
      </w:hyperlink>
    </w:p>
    <w:p w14:paraId="1C3A740B" w14:textId="7D2B777D" w:rsidR="0074187A" w:rsidRPr="00A547DC" w:rsidRDefault="00A547DC" w:rsidP="0074187A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="0074187A" w:rsidRPr="00A547DC">
        <w:rPr>
          <w:rFonts w:ascii="楷体_GB2312" w:eastAsia="楷体_GB2312" w:hint="eastAsia"/>
          <w:noProof/>
        </w:rPr>
        <w:t>解压压缩包并导入</w:t>
      </w:r>
    </w:p>
    <w:p w14:paraId="1B53969A" w14:textId="187807CC" w:rsidR="0074187A" w:rsidRDefault="0074187A" w:rsidP="0074187A">
      <w:pPr>
        <w:rPr>
          <w:noProof/>
        </w:rPr>
      </w:pPr>
      <w:r>
        <w:rPr>
          <w:noProof/>
        </w:rPr>
        <w:t>tar xnJf qemu-7.0.0.tar.xz</w:t>
      </w:r>
    </w:p>
    <w:p w14:paraId="4FCFE27E" w14:textId="01E7C359" w:rsidR="00A547DC" w:rsidRPr="00A547DC" w:rsidRDefault="00A547DC" w:rsidP="0074187A">
      <w:pPr>
        <w:rPr>
          <w:rFonts w:ascii="楷体_GB2312" w:eastAsia="楷体_GB2312"/>
          <w:noProof/>
        </w:rPr>
      </w:pPr>
      <w:r w:rsidRPr="00A547DC">
        <w:rPr>
          <w:rFonts w:ascii="楷体_GB2312" w:eastAsia="楷体_GB2312" w:hint="eastAsia"/>
          <w:noProof/>
        </w:rPr>
        <w:t>--进入解压后的qemu包，注意后续操作均在该路径下进行</w:t>
      </w:r>
    </w:p>
    <w:p w14:paraId="70C55B99" w14:textId="77777777" w:rsidR="0074187A" w:rsidRDefault="0074187A" w:rsidP="0074187A">
      <w:pPr>
        <w:rPr>
          <w:noProof/>
        </w:rPr>
      </w:pPr>
      <w:r>
        <w:rPr>
          <w:noProof/>
        </w:rPr>
        <w:t>cd qemu-7.0.0</w:t>
      </w:r>
    </w:p>
    <w:p w14:paraId="6DF73A74" w14:textId="22368880" w:rsidR="0074187A" w:rsidRDefault="00A547DC" w:rsidP="0074187A">
      <w:pPr>
        <w:rPr>
          <w:noProof/>
        </w:rPr>
      </w:pPr>
      <w:r>
        <w:rPr>
          <w:rFonts w:hint="eastAsia"/>
          <w:noProof/>
        </w:rPr>
        <w:t>（</w:t>
      </w:r>
      <w:r w:rsidR="0074187A" w:rsidRPr="00A547DC">
        <w:rPr>
          <w:rFonts w:ascii="仿宋_GB2312" w:eastAsia="仿宋_GB2312" w:hint="eastAsia"/>
          <w:noProof/>
          <w:sz w:val="20"/>
          <w:szCs w:val="21"/>
        </w:rPr>
        <w:t>安装必要的依赖包</w:t>
      </w:r>
      <w:r w:rsidR="00D366E5" w:rsidRPr="00A547DC">
        <w:rPr>
          <w:rFonts w:ascii="仿宋_GB2312" w:eastAsia="仿宋_GB2312" w:hint="eastAsia"/>
          <w:noProof/>
          <w:sz w:val="20"/>
          <w:szCs w:val="21"/>
        </w:rPr>
        <w:t>，如果报错的话就逐个安装，其中libpython3-dev不能装成libpython2-dev！！！！！！</w:t>
      </w:r>
      <w:r>
        <w:rPr>
          <w:rFonts w:hint="eastAsia"/>
          <w:noProof/>
        </w:rPr>
        <w:t>）</w:t>
      </w:r>
    </w:p>
    <w:p w14:paraId="408A7278" w14:textId="37D18854" w:rsidR="0074187A" w:rsidRDefault="0074187A" w:rsidP="0074187A">
      <w:pPr>
        <w:rPr>
          <w:noProof/>
        </w:rPr>
      </w:pPr>
      <w:r>
        <w:rPr>
          <w:noProof/>
        </w:rPr>
        <w:t>sudo apt-get install build-essential zlib1g-dev pkg-config libglib2.0-dev binutils-dev libboost-all-dev autoconf libtool libssl-dev libpixman-1-dev libpython</w:t>
      </w:r>
      <w:r w:rsidR="00D366E5">
        <w:rPr>
          <w:noProof/>
        </w:rPr>
        <w:t>3</w:t>
      </w:r>
      <w:r>
        <w:rPr>
          <w:noProof/>
        </w:rPr>
        <w:t>-dev python-pip python-capstone virtualenv</w:t>
      </w:r>
    </w:p>
    <w:p w14:paraId="1A564907" w14:textId="77777777" w:rsidR="0074187A" w:rsidRDefault="0074187A" w:rsidP="0074187A">
      <w:pPr>
        <w:rPr>
          <w:noProof/>
        </w:rPr>
      </w:pPr>
      <w:r>
        <w:rPr>
          <w:noProof/>
        </w:rPr>
        <w:t>sudo apt install make</w:t>
      </w:r>
    </w:p>
    <w:p w14:paraId="7B3C4670" w14:textId="77777777" w:rsidR="0074187A" w:rsidRDefault="0074187A" w:rsidP="0074187A">
      <w:pPr>
        <w:rPr>
          <w:noProof/>
        </w:rPr>
      </w:pPr>
      <w:r>
        <w:rPr>
          <w:noProof/>
        </w:rPr>
        <w:t>sudo apt install ninja-build</w:t>
      </w:r>
    </w:p>
    <w:p w14:paraId="52674008" w14:textId="77777777" w:rsidR="0074187A" w:rsidRDefault="0074187A" w:rsidP="0074187A">
      <w:pPr>
        <w:rPr>
          <w:noProof/>
        </w:rPr>
      </w:pPr>
      <w:r>
        <w:rPr>
          <w:noProof/>
        </w:rPr>
        <w:t>sudo apt install gcc</w:t>
      </w:r>
    </w:p>
    <w:p w14:paraId="5E104ACC" w14:textId="77777777" w:rsidR="0074187A" w:rsidRDefault="0074187A" w:rsidP="0074187A">
      <w:pPr>
        <w:rPr>
          <w:noProof/>
        </w:rPr>
      </w:pPr>
      <w:r>
        <w:rPr>
          <w:noProof/>
        </w:rPr>
        <w:t>sudo apt install libglib2.0-dev</w:t>
      </w:r>
    </w:p>
    <w:p w14:paraId="3212506C" w14:textId="77777777" w:rsidR="0074187A" w:rsidRDefault="0074187A" w:rsidP="0074187A">
      <w:pPr>
        <w:rPr>
          <w:noProof/>
        </w:rPr>
      </w:pPr>
      <w:r>
        <w:rPr>
          <w:noProof/>
        </w:rPr>
        <w:t>sudo apt install libpixman-1-dev</w:t>
      </w:r>
    </w:p>
    <w:p w14:paraId="03A410AF" w14:textId="2C24AF63" w:rsidR="0074187A" w:rsidRDefault="0074187A" w:rsidP="0074187A">
      <w:pPr>
        <w:rPr>
          <w:noProof/>
        </w:rPr>
      </w:pPr>
      <w:r>
        <w:rPr>
          <w:noProof/>
        </w:rPr>
        <w:t>./configur--target-list=riscv64-softmmu,riscv64-linux-user prefix=/home/XXX/openEuler/RISC-V/program/riscv64-qemu</w:t>
      </w:r>
    </w:p>
    <w:p w14:paraId="166932FF" w14:textId="0B5B3F09" w:rsidR="00D366E5" w:rsidRDefault="00D366E5" w:rsidP="0074187A">
      <w:pPr>
        <w:rPr>
          <w:noProof/>
        </w:rPr>
      </w:pPr>
      <w:r>
        <w:rPr>
          <w:noProof/>
        </w:rPr>
        <w:drawing>
          <wp:inline distT="0" distB="0" distL="0" distR="0" wp14:anchorId="468DE4A8" wp14:editId="73C98A9E">
            <wp:extent cx="5273048" cy="379984"/>
            <wp:effectExtent l="0" t="0" r="381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4224" b="43014"/>
                    <a:stretch/>
                  </pic:blipFill>
                  <pic:spPr bwMode="auto">
                    <a:xfrm>
                      <a:off x="0" y="0"/>
                      <a:ext cx="5274310" cy="380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8DF00A" w14:textId="3E85BA99" w:rsidR="0074187A" w:rsidRDefault="00D366E5" w:rsidP="0074187A">
      <w:pPr>
        <w:rPr>
          <w:noProof/>
        </w:rPr>
      </w:pPr>
      <w:r>
        <w:rPr>
          <w:rFonts w:hint="eastAsia"/>
          <w:noProof/>
        </w:rPr>
        <w:t>安装完之后执行make，之后就是漫长的编译过程了</w:t>
      </w:r>
    </w:p>
    <w:p w14:paraId="2B5447F7" w14:textId="404953D8" w:rsidR="005934E7" w:rsidRDefault="005934E7" w:rsidP="0074187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8225112" wp14:editId="5342E99D">
            <wp:extent cx="5274310" cy="297815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E7A43" w14:textId="4909087F" w:rsidR="0074187A" w:rsidRDefault="0074187A" w:rsidP="0074187A">
      <w:pPr>
        <w:rPr>
          <w:noProof/>
        </w:rPr>
      </w:pPr>
      <w:r>
        <w:rPr>
          <w:noProof/>
        </w:rPr>
        <w:t>make install</w:t>
      </w:r>
    </w:p>
    <w:p w14:paraId="7A97CF84" w14:textId="6190564B" w:rsidR="005934E7" w:rsidRDefault="005934E7" w:rsidP="0074187A">
      <w:pPr>
        <w:rPr>
          <w:noProof/>
        </w:rPr>
      </w:pPr>
      <w:r>
        <w:rPr>
          <w:noProof/>
        </w:rPr>
        <w:drawing>
          <wp:inline distT="0" distB="0" distL="0" distR="0" wp14:anchorId="794B6DBC" wp14:editId="5B7C2269">
            <wp:extent cx="5025543" cy="2837683"/>
            <wp:effectExtent l="0" t="0" r="381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8207" cy="283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03B1A" w14:textId="47FC68FE" w:rsidR="005934E7" w:rsidRPr="00A547DC" w:rsidRDefault="005934E7" w:rsidP="0074187A">
      <w:pPr>
        <w:rPr>
          <w:rFonts w:ascii="楷体_GB2312" w:eastAsia="楷体_GB2312"/>
          <w:noProof/>
        </w:rPr>
      </w:pPr>
      <w:r w:rsidRPr="00A547DC">
        <w:rPr>
          <w:rFonts w:ascii="楷体_GB2312" w:eastAsia="楷体_GB2312" w:hint="eastAsia"/>
          <w:noProof/>
        </w:rPr>
        <w:t>--编辑bash脚本，导入qemu的路径配置命令</w:t>
      </w:r>
    </w:p>
    <w:p w14:paraId="2CE532E2" w14:textId="4B31DAB5" w:rsidR="0074187A" w:rsidRDefault="0074187A" w:rsidP="0074187A">
      <w:pPr>
        <w:rPr>
          <w:noProof/>
        </w:rPr>
      </w:pPr>
      <w:r>
        <w:rPr>
          <w:noProof/>
        </w:rPr>
        <w:t>vim ~/.bashrc</w:t>
      </w:r>
    </w:p>
    <w:p w14:paraId="6FDDDA12" w14:textId="5F8C2842" w:rsidR="0074187A" w:rsidRDefault="0074187A" w:rsidP="0074187A">
      <w:pPr>
        <w:rPr>
          <w:noProof/>
        </w:rPr>
      </w:pPr>
      <w:r>
        <w:rPr>
          <w:noProof/>
        </w:rPr>
        <w:t>文件末尾</w:t>
      </w:r>
      <w:r w:rsidR="00CE6665">
        <w:rPr>
          <w:rFonts w:hint="eastAsia"/>
          <w:noProof/>
        </w:rPr>
        <w:t>添加</w:t>
      </w:r>
      <w:r>
        <w:rPr>
          <w:noProof/>
        </w:rPr>
        <w:t>：</w:t>
      </w:r>
    </w:p>
    <w:p w14:paraId="2D03D9CE" w14:textId="77777777" w:rsidR="0074187A" w:rsidRDefault="0074187A" w:rsidP="0074187A">
      <w:pPr>
        <w:rPr>
          <w:noProof/>
        </w:rPr>
      </w:pPr>
      <w:r>
        <w:rPr>
          <w:noProof/>
        </w:rPr>
        <w:t>export QEMU_HOME=/home/XXX/openEuler/RISC-V/program/riscv64-qemu</w:t>
      </w:r>
    </w:p>
    <w:p w14:paraId="07C771A8" w14:textId="144B9B45" w:rsidR="0074187A" w:rsidRDefault="0074187A" w:rsidP="0074187A">
      <w:pPr>
        <w:rPr>
          <w:noProof/>
        </w:rPr>
      </w:pPr>
      <w:r>
        <w:rPr>
          <w:noProof/>
        </w:rPr>
        <w:t>export PATH=$QEMU_HOME/bin:$PATH</w:t>
      </w:r>
    </w:p>
    <w:p w14:paraId="33906229" w14:textId="195BBF3E" w:rsidR="005934E7" w:rsidRDefault="005934E7" w:rsidP="0074187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FC46A5D" wp14:editId="2403867C">
            <wp:extent cx="4996282" cy="282116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1116" cy="282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FE7E4" w14:textId="1013FD2B" w:rsidR="0074187A" w:rsidRDefault="005934E7" w:rsidP="0074187A">
      <w:pPr>
        <w:rPr>
          <w:noProof/>
        </w:rPr>
      </w:pPr>
      <w:r>
        <w:rPr>
          <w:noProof/>
        </w:rPr>
        <w:t xml:space="preserve"> </w:t>
      </w:r>
      <w:r w:rsidR="0074187A">
        <w:rPr>
          <w:noProof/>
        </w:rPr>
        <w:t>“:wq”</w:t>
      </w:r>
      <w:r>
        <w:rPr>
          <w:rFonts w:hint="eastAsia"/>
          <w:noProof/>
        </w:rPr>
        <w:t>保存退出</w:t>
      </w:r>
      <w:r>
        <w:rPr>
          <w:noProof/>
        </w:rPr>
        <w:t xml:space="preserve"> </w:t>
      </w:r>
    </w:p>
    <w:p w14:paraId="69E40268" w14:textId="64AD9A85" w:rsidR="005934E7" w:rsidRDefault="00A547DC" w:rsidP="0074187A">
      <w:pPr>
        <w:rPr>
          <w:noProof/>
        </w:rPr>
      </w:pPr>
      <w:r>
        <w:rPr>
          <w:rFonts w:ascii="楷体_GB2312" w:eastAsia="楷体_GB2312" w:hint="eastAsia"/>
          <w:noProof/>
        </w:rPr>
        <w:t>--</w:t>
      </w:r>
      <w:r w:rsidR="005934E7" w:rsidRPr="00A547DC">
        <w:rPr>
          <w:rFonts w:ascii="楷体_GB2312" w:eastAsia="楷体_GB2312" w:hint="eastAsia"/>
          <w:noProof/>
        </w:rPr>
        <w:t>验证路径配置</w:t>
      </w:r>
      <w:r w:rsidR="005934E7">
        <w:rPr>
          <w:rFonts w:hint="eastAsia"/>
          <w:noProof/>
        </w:rPr>
        <w:t>：</w:t>
      </w:r>
    </w:p>
    <w:p w14:paraId="3F4FCF99" w14:textId="77777777" w:rsidR="0074187A" w:rsidRDefault="0074187A" w:rsidP="0074187A">
      <w:pPr>
        <w:rPr>
          <w:noProof/>
        </w:rPr>
      </w:pPr>
      <w:r>
        <w:rPr>
          <w:noProof/>
        </w:rPr>
        <w:t>source ~/.bashrc</w:t>
      </w:r>
    </w:p>
    <w:p w14:paraId="73DBFC24" w14:textId="77777777" w:rsidR="0074187A" w:rsidRDefault="0074187A" w:rsidP="0074187A">
      <w:pPr>
        <w:rPr>
          <w:noProof/>
        </w:rPr>
      </w:pPr>
      <w:r>
        <w:rPr>
          <w:noProof/>
        </w:rPr>
        <w:t>echo $PATH</w:t>
      </w:r>
    </w:p>
    <w:p w14:paraId="409563B1" w14:textId="7D886CC5" w:rsidR="005934E7" w:rsidRDefault="005934E7" w:rsidP="0074187A">
      <w:pPr>
        <w:rPr>
          <w:noProof/>
        </w:rPr>
      </w:pPr>
      <w:r>
        <w:rPr>
          <w:noProof/>
        </w:rPr>
        <w:drawing>
          <wp:inline distT="0" distB="0" distL="0" distR="0" wp14:anchorId="75C1AE0F" wp14:editId="1777C36E">
            <wp:extent cx="5014009" cy="29207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63373" b="26311"/>
                    <a:stretch/>
                  </pic:blipFill>
                  <pic:spPr bwMode="auto">
                    <a:xfrm>
                      <a:off x="0" y="0"/>
                      <a:ext cx="5142841" cy="299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65AE05" w14:textId="79575673" w:rsidR="002522CA" w:rsidRPr="00CE6665" w:rsidRDefault="00CE6665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="005934E7" w:rsidRPr="00CE6665">
        <w:rPr>
          <w:rFonts w:ascii="楷体_GB2312" w:eastAsia="楷体_GB2312" w:hint="eastAsia"/>
          <w:noProof/>
        </w:rPr>
        <w:t>验证安装是否正确：</w:t>
      </w:r>
    </w:p>
    <w:p w14:paraId="193EFB45" w14:textId="1AFD9CD9" w:rsidR="00586BA4" w:rsidRDefault="00586BA4" w:rsidP="00586BA4">
      <w:pPr>
        <w:pStyle w:val="SourceCode"/>
      </w:pPr>
      <w:r>
        <w:rPr>
          <w:rStyle w:val="VerbatimChar"/>
        </w:rPr>
        <w:t>qemu-system-riscv64 --version</w:t>
      </w:r>
    </w:p>
    <w:p w14:paraId="3B1B387E" w14:textId="0E770159" w:rsidR="005934E7" w:rsidRDefault="00586BA4">
      <w:pPr>
        <w:rPr>
          <w:noProof/>
        </w:rPr>
      </w:pPr>
      <w:r>
        <w:rPr>
          <w:noProof/>
        </w:rPr>
        <w:drawing>
          <wp:inline distT="0" distB="0" distL="0" distR="0" wp14:anchorId="34A5DF34" wp14:editId="1D074046">
            <wp:extent cx="4806087" cy="280750"/>
            <wp:effectExtent l="0" t="0" r="0" b="508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9655"/>
                    <a:stretch/>
                  </pic:blipFill>
                  <pic:spPr bwMode="auto">
                    <a:xfrm>
                      <a:off x="0" y="0"/>
                      <a:ext cx="4850180" cy="283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2FF132" w14:textId="1CCC7D92" w:rsidR="00994FF0" w:rsidRDefault="00994FF0"/>
    <w:p w14:paraId="73D53C36" w14:textId="2F979E54" w:rsidR="00586BA4" w:rsidRPr="00CE6665" w:rsidRDefault="00CE6665" w:rsidP="00CE6665">
      <w:pPr>
        <w:rPr>
          <w:rFonts w:ascii="黑体" w:eastAsia="黑体" w:hAnsi="黑体"/>
          <w:noProof/>
          <w:sz w:val="32"/>
          <w:szCs w:val="36"/>
        </w:rPr>
      </w:pPr>
      <w:bookmarkStart w:id="1" w:name="X7e88939ab463cf3becca6e8d1723fd048a2c18e"/>
      <w:r>
        <w:rPr>
          <w:rFonts w:ascii="黑体" w:eastAsia="黑体" w:hAnsi="黑体" w:hint="eastAsia"/>
          <w:noProof/>
          <w:sz w:val="32"/>
          <w:szCs w:val="36"/>
        </w:rPr>
        <w:t>三</w:t>
      </w:r>
      <w:r w:rsidR="00586BA4" w:rsidRPr="00CE6665">
        <w:rPr>
          <w:rFonts w:ascii="黑体" w:eastAsia="黑体" w:hAnsi="黑体"/>
          <w:noProof/>
          <w:sz w:val="32"/>
          <w:szCs w:val="36"/>
        </w:rPr>
        <w:t>、下载OpenEuler RISC- V镜像</w:t>
      </w:r>
    </w:p>
    <w:p w14:paraId="7971C462" w14:textId="0B81D3AC" w:rsidR="00CE6665" w:rsidRPr="00CE6665" w:rsidRDefault="00CE6665" w:rsidP="00CE6665">
      <w:pPr>
        <w:rPr>
          <w:rFonts w:ascii="楷体_GB2312" w:eastAsia="楷体_GB2312"/>
          <w:noProof/>
        </w:rPr>
      </w:pPr>
      <w:r w:rsidRPr="00CE6665">
        <w:rPr>
          <w:rFonts w:ascii="楷体_GB2312" w:eastAsia="楷体_GB2312" w:hint="eastAsia"/>
          <w:noProof/>
        </w:rPr>
        <w:t>--进入R</w:t>
      </w:r>
      <w:r w:rsidRPr="00CE6665">
        <w:rPr>
          <w:rFonts w:ascii="楷体_GB2312" w:eastAsia="楷体_GB2312"/>
          <w:noProof/>
        </w:rPr>
        <w:t>ISC-V</w:t>
      </w:r>
      <w:r w:rsidRPr="00CE6665">
        <w:rPr>
          <w:rFonts w:ascii="楷体_GB2312" w:eastAsia="楷体_GB2312" w:hint="eastAsia"/>
          <w:noProof/>
        </w:rPr>
        <w:t>目录</w:t>
      </w:r>
    </w:p>
    <w:p w14:paraId="5A4702FB" w14:textId="0AABBCAC" w:rsidR="00CE6665" w:rsidRDefault="00CE6665" w:rsidP="00CE6665">
      <w:pPr>
        <w:pStyle w:val="SourceCode"/>
      </w:pPr>
      <w:r>
        <w:rPr>
          <w:rFonts w:hint="eastAsia"/>
        </w:rPr>
        <w:t>cd ~/openEuler/RISC-V</w:t>
      </w:r>
    </w:p>
    <w:p w14:paraId="714A39F0" w14:textId="77777777" w:rsidR="00CE6665" w:rsidRDefault="00CE6665" w:rsidP="00CE6665">
      <w:pPr>
        <w:pStyle w:val="SourceCode"/>
      </w:pPr>
      <w:r>
        <w:t>wget https://repo.openeuler.org/openEuler-preview/RISC-V/Image/fw_payload_oe.elf --no-check-certificate</w:t>
      </w:r>
    </w:p>
    <w:p w14:paraId="1EE1083C" w14:textId="658D3E2F" w:rsidR="00CE6665" w:rsidRDefault="00CE6665" w:rsidP="00CE6665">
      <w:pPr>
        <w:pStyle w:val="SourceCode"/>
      </w:pPr>
      <w:r>
        <w:t>wget</w:t>
      </w:r>
      <w:r>
        <w:rPr>
          <w:rFonts w:hint="eastAsia"/>
        </w:rPr>
        <w:t xml:space="preserve"> </w:t>
      </w:r>
      <w:r>
        <w:t>https://repo.openeuler.org/openEuler-preview/RISC-V/Image/openEuler-preview.riscv64.qcow2</w:t>
      </w:r>
      <w:r>
        <w:br/>
        <w:t>git clone https://gitee.com/yunxiangluo/riscv-openeuler.git</w:t>
      </w:r>
      <w:r>
        <w:br/>
      </w:r>
      <w:r w:rsidRPr="00CE6665">
        <w:rPr>
          <w:rFonts w:ascii="楷体_GB2312" w:eastAsia="楷体_GB2312" w:hAnsiTheme="minorHAnsi" w:hint="eastAsia"/>
          <w:noProof/>
          <w:sz w:val="21"/>
        </w:rPr>
        <w:t>--配置运行脚本</w:t>
      </w:r>
    </w:p>
    <w:p w14:paraId="16E12CC2" w14:textId="77777777" w:rsidR="00CE6665" w:rsidRDefault="00CE6665" w:rsidP="00586BA4">
      <w:pPr>
        <w:pStyle w:val="SourceCode"/>
      </w:pPr>
      <w:r>
        <w:t>vim run.sh</w:t>
      </w:r>
    </w:p>
    <w:p w14:paraId="4DCF89D1" w14:textId="09FF014A" w:rsidR="00586BA4" w:rsidRDefault="00586BA4" w:rsidP="00586BA4">
      <w:pPr>
        <w:pStyle w:val="SourceCode"/>
        <w:rPr>
          <w:rStyle w:val="VerbatimChar"/>
        </w:rPr>
      </w:pPr>
      <w:r>
        <w:rPr>
          <w:rStyle w:val="VerbatimChar"/>
        </w:rPr>
        <w:t>qemu-system-riscv64 \</w:t>
      </w:r>
      <w:r>
        <w:br/>
      </w:r>
      <w:r>
        <w:rPr>
          <w:rStyle w:val="VerbatimChar"/>
        </w:rPr>
        <w:t xml:space="preserve">  -nographic -machine virt \</w:t>
      </w:r>
      <w:r>
        <w:br/>
      </w:r>
      <w:r>
        <w:rPr>
          <w:rStyle w:val="VerbatimChar"/>
        </w:rPr>
        <w:t xml:space="preserve">  -smp 8 -m 4G \</w:t>
      </w:r>
      <w:r>
        <w:br/>
      </w:r>
      <w:r>
        <w:rPr>
          <w:rStyle w:val="VerbatimChar"/>
        </w:rPr>
        <w:t xml:space="preserve">  -kernel fw_payload_oe.elf \</w:t>
      </w:r>
      <w:r>
        <w:br/>
      </w:r>
      <w:r>
        <w:rPr>
          <w:rStyle w:val="VerbatimChar"/>
        </w:rPr>
        <w:lastRenderedPageBreak/>
        <w:t xml:space="preserve">  -drive file=openEuler-preview.riscv64.qcow2,format=qcow2,id=hd0 \</w:t>
      </w:r>
      <w:r>
        <w:br/>
      </w:r>
      <w:r>
        <w:rPr>
          <w:rStyle w:val="VerbatimChar"/>
        </w:rPr>
        <w:t xml:space="preserve">  -object rng-random,filename=/dev/urandom,id=rng0 \</w:t>
      </w:r>
      <w:r>
        <w:br/>
      </w:r>
      <w:r>
        <w:rPr>
          <w:rStyle w:val="VerbatimChar"/>
        </w:rPr>
        <w:t xml:space="preserve">  -device virtio-rng-device,rng=rng0 \</w:t>
      </w:r>
      <w:r>
        <w:br/>
      </w:r>
      <w:r>
        <w:rPr>
          <w:rStyle w:val="VerbatimChar"/>
        </w:rPr>
        <w:t xml:space="preserve">  -device virtio-blk-device,drive=hd0 \</w:t>
      </w:r>
      <w:r>
        <w:br/>
      </w:r>
      <w:r>
        <w:rPr>
          <w:rStyle w:val="VerbatimChar"/>
        </w:rPr>
        <w:t xml:space="preserve">  -device virtio-net-device,netdev=usernet \</w:t>
      </w:r>
      <w:r>
        <w:br/>
      </w:r>
      <w:r>
        <w:rPr>
          <w:rStyle w:val="VerbatimChar"/>
        </w:rPr>
        <w:t xml:space="preserve">  -netdev user,id=usernet,hostfwd=tcp::12055-:22 \</w:t>
      </w:r>
      <w:r>
        <w:br/>
      </w:r>
      <w:r>
        <w:rPr>
          <w:rStyle w:val="VerbatimChar"/>
        </w:rPr>
        <w:t xml:space="preserve">  -append 'root=/dev/vda1 rw console=ttyS0 systemd.default_timeout_start_sec=600 selinux=0 highres=off mem=4096M earlycon' \</w:t>
      </w:r>
      <w:r>
        <w:br/>
      </w:r>
      <w:r>
        <w:rPr>
          <w:rStyle w:val="VerbatimChar"/>
        </w:rPr>
        <w:t xml:space="preserve">  -bios none</w:t>
      </w:r>
    </w:p>
    <w:p w14:paraId="2D9B9927" w14:textId="1BB533D7" w:rsidR="00753EE7" w:rsidRDefault="00674278" w:rsidP="00586BA4">
      <w:pPr>
        <w:pStyle w:val="SourceCode"/>
      </w:pPr>
      <w:r>
        <w:rPr>
          <w:noProof/>
        </w:rPr>
        <w:drawing>
          <wp:inline distT="0" distB="0" distL="0" distR="0" wp14:anchorId="1E5A30FE" wp14:editId="3A960FF8">
            <wp:extent cx="4776876" cy="2697273"/>
            <wp:effectExtent l="0" t="0" r="5080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0851" cy="269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2DE6F184" w14:textId="64E9A3CF" w:rsidR="00586BA4" w:rsidRDefault="00CE6665" w:rsidP="00CE6665">
      <w:pPr>
        <w:rPr>
          <w:rFonts w:ascii="黑体" w:eastAsia="黑体" w:hAnsi="黑体"/>
          <w:noProof/>
          <w:sz w:val="32"/>
          <w:szCs w:val="36"/>
        </w:rPr>
      </w:pPr>
      <w:r>
        <w:rPr>
          <w:rFonts w:ascii="黑体" w:eastAsia="黑体" w:hAnsi="黑体" w:hint="eastAsia"/>
          <w:noProof/>
          <w:sz w:val="32"/>
          <w:szCs w:val="36"/>
        </w:rPr>
        <w:t>四</w:t>
      </w:r>
      <w:r w:rsidR="00586BA4" w:rsidRPr="00CE6665">
        <w:rPr>
          <w:rFonts w:ascii="黑体" w:eastAsia="黑体" w:hAnsi="黑体"/>
          <w:noProof/>
          <w:sz w:val="32"/>
          <w:szCs w:val="36"/>
        </w:rPr>
        <w:t>、运行测试OpenEuler RISC-V</w:t>
      </w:r>
    </w:p>
    <w:p w14:paraId="723E2D7D" w14:textId="0F65C211" w:rsidR="00CE6665" w:rsidRPr="00CE6665" w:rsidRDefault="00CE6665" w:rsidP="00CE6665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Pr="00CE6665">
        <w:rPr>
          <w:rFonts w:ascii="楷体_GB2312" w:eastAsia="楷体_GB2312" w:hint="eastAsia"/>
          <w:noProof/>
        </w:rPr>
        <w:t>继续执行如下命令</w:t>
      </w:r>
    </w:p>
    <w:p w14:paraId="0FCC1F96" w14:textId="18CAC9C4" w:rsidR="00586BA4" w:rsidRDefault="00586BA4" w:rsidP="00586BA4">
      <w:pPr>
        <w:pStyle w:val="SourceCode"/>
        <w:rPr>
          <w:rStyle w:val="VerbatimChar"/>
        </w:rPr>
      </w:pPr>
      <w:r>
        <w:rPr>
          <w:rStyle w:val="VerbatimChar"/>
        </w:rPr>
        <w:t>chmod +x run.sh</w:t>
      </w:r>
      <w:r>
        <w:br/>
      </w:r>
      <w:r>
        <w:rPr>
          <w:rStyle w:val="VerbatimChar"/>
        </w:rPr>
        <w:t>./run.sh</w:t>
      </w:r>
    </w:p>
    <w:p w14:paraId="36AB3427" w14:textId="52D32B5A" w:rsidR="00674278" w:rsidRDefault="00674278" w:rsidP="00586BA4">
      <w:pPr>
        <w:pStyle w:val="SourceCode"/>
      </w:pPr>
      <w:r>
        <w:rPr>
          <w:noProof/>
        </w:rPr>
        <w:drawing>
          <wp:inline distT="0" distB="0" distL="0" distR="0" wp14:anchorId="632E77DD" wp14:editId="58E8C700">
            <wp:extent cx="5092936" cy="2875737"/>
            <wp:effectExtent l="0" t="0" r="0" b="127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5159" cy="28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F2E8" w14:textId="2A3FB549" w:rsidR="00674278" w:rsidRPr="00CE6665" w:rsidRDefault="00CE6665" w:rsidP="00674278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lastRenderedPageBreak/>
        <w:t>--</w:t>
      </w:r>
      <w:r w:rsidR="00674278" w:rsidRPr="00CE6665">
        <w:rPr>
          <w:rFonts w:ascii="楷体_GB2312" w:eastAsia="楷体_GB2312" w:hint="eastAsia"/>
          <w:noProof/>
        </w:rPr>
        <w:t>新建一个终端，执行以下命令：</w:t>
      </w:r>
    </w:p>
    <w:p w14:paraId="2E05910A" w14:textId="6D299646" w:rsidR="00674278" w:rsidRDefault="00674278" w:rsidP="00674278">
      <w:pPr>
        <w:pStyle w:val="SourceCode"/>
      </w:pPr>
      <w:r>
        <w:t>git clone https://github.com/dylanaraps/neofetch</w:t>
      </w:r>
      <w:r>
        <w:br/>
        <w:t xml:space="preserve">scp -P 12055 -r neofetch/ </w:t>
      </w:r>
      <w:hyperlink r:id="rId17" w:history="1">
        <w:r>
          <w:rPr>
            <w:rStyle w:val="a9"/>
          </w:rPr>
          <w:t>root@127.0.0.1:./</w:t>
        </w:r>
      </w:hyperlink>
    </w:p>
    <w:p w14:paraId="57CBCD8E" w14:textId="250FDB8A" w:rsidR="00A547DC" w:rsidRDefault="00674278" w:rsidP="005E1A17">
      <w:pPr>
        <w:pStyle w:val="SourceCode"/>
      </w:pPr>
      <w:r>
        <w:rPr>
          <w:rFonts w:hint="eastAsia"/>
        </w:rPr>
        <w:t>输入密码，</w:t>
      </w:r>
    </w:p>
    <w:p w14:paraId="0EC68BF8" w14:textId="5A971535" w:rsidR="00A547DC" w:rsidRDefault="00CE6665" w:rsidP="00A547DC">
      <w:pPr>
        <w:pStyle w:val="a0"/>
      </w:pPr>
      <w:r>
        <w:rPr>
          <w:rFonts w:ascii="楷体_GB2312" w:eastAsia="楷体_GB2312" w:hint="eastAsia"/>
          <w:noProof/>
        </w:rPr>
        <w:t>--</w:t>
      </w:r>
      <w:r w:rsidR="00A547DC" w:rsidRPr="00CE6665">
        <w:rPr>
          <w:rFonts w:ascii="楷体_GB2312" w:eastAsia="楷体_GB2312" w:hint="eastAsia"/>
          <w:noProof/>
        </w:rPr>
        <w:t>在原命令终端执行以下操作</w:t>
      </w:r>
      <w:r w:rsidR="00A547DC">
        <w:rPr>
          <w:rFonts w:hint="eastAsia"/>
        </w:rPr>
        <w:t>：</w:t>
      </w:r>
    </w:p>
    <w:p w14:paraId="1792630D" w14:textId="46A6F9B6" w:rsidR="00A547DC" w:rsidRDefault="00A547DC" w:rsidP="00A547DC">
      <w:pPr>
        <w:pStyle w:val="a0"/>
      </w:pPr>
      <w:r>
        <w:t>输入用户名：root</w:t>
      </w:r>
    </w:p>
    <w:p w14:paraId="65EE9E9F" w14:textId="77777777" w:rsidR="00A547DC" w:rsidRDefault="00A547DC" w:rsidP="00A547DC">
      <w:pPr>
        <w:pStyle w:val="a0"/>
      </w:pPr>
      <w:r>
        <w:t>口令：openEuler12#$</w:t>
      </w:r>
    </w:p>
    <w:p w14:paraId="0E481CBF" w14:textId="77777777" w:rsidR="00A547DC" w:rsidRDefault="00A547DC" w:rsidP="00A547DC">
      <w:pPr>
        <w:pStyle w:val="SourceCode"/>
      </w:pPr>
      <w:r>
        <w:rPr>
          <w:rStyle w:val="VerbatimChar"/>
        </w:rPr>
        <w:t xml:space="preserve"> cd neofetch/</w:t>
      </w:r>
      <w:r>
        <w:br/>
      </w:r>
      <w:r>
        <w:rPr>
          <w:rStyle w:val="VerbatimChar"/>
        </w:rPr>
        <w:t xml:space="preserve"> make install</w:t>
      </w:r>
      <w:r>
        <w:br/>
      </w:r>
      <w:r>
        <w:rPr>
          <w:rStyle w:val="VerbatimChar"/>
        </w:rPr>
        <w:t xml:space="preserve"> neofetch</w:t>
      </w:r>
    </w:p>
    <w:p w14:paraId="0A32F0F8" w14:textId="77777777" w:rsidR="00674278" w:rsidRPr="00674278" w:rsidRDefault="00674278" w:rsidP="00586BA4">
      <w:pPr>
        <w:pStyle w:val="SourceCode"/>
        <w:rPr>
          <w:rFonts w:hint="eastAsia"/>
        </w:rPr>
      </w:pPr>
    </w:p>
    <w:p w14:paraId="6BFA13C4" w14:textId="7774065E" w:rsidR="00586BA4" w:rsidRDefault="00674278">
      <w:r>
        <w:rPr>
          <w:noProof/>
        </w:rPr>
        <w:drawing>
          <wp:inline distT="0" distB="0" distL="0" distR="0" wp14:anchorId="600441B2" wp14:editId="1AFD9AE3">
            <wp:extent cx="4703724" cy="2655967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05534" cy="265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5306C" w14:textId="62BF64D7" w:rsidR="00725E97" w:rsidRDefault="00725E97"/>
    <w:p w14:paraId="638C827E" w14:textId="6F2B759E" w:rsidR="00725E97" w:rsidRDefault="00725E97" w:rsidP="00CE75F7">
      <w:pPr>
        <w:jc w:val="center"/>
        <w:rPr>
          <w:rFonts w:ascii="方正小标宋简体" w:eastAsia="方正小标宋简体"/>
          <w:noProof/>
          <w:sz w:val="40"/>
          <w:szCs w:val="44"/>
        </w:rPr>
      </w:pPr>
      <w:r w:rsidRPr="00CE75F7">
        <w:rPr>
          <w:rFonts w:ascii="方正小标宋简体" w:eastAsia="方正小标宋简体" w:hint="eastAsia"/>
          <w:noProof/>
          <w:sz w:val="40"/>
          <w:szCs w:val="44"/>
        </w:rPr>
        <w:t>Xfce安装测试</w:t>
      </w:r>
    </w:p>
    <w:p w14:paraId="714C3425" w14:textId="5D470B1E" w:rsidR="00CE75F7" w:rsidRDefault="00CE75F7" w:rsidP="00CE75F7">
      <w:pPr>
        <w:rPr>
          <w:rFonts w:ascii="黑体" w:eastAsia="黑体" w:hAnsi="黑体"/>
          <w:noProof/>
          <w:sz w:val="32"/>
          <w:szCs w:val="36"/>
        </w:rPr>
      </w:pPr>
      <w:r>
        <w:rPr>
          <w:rFonts w:ascii="黑体" w:eastAsia="黑体" w:hAnsi="黑体" w:hint="eastAsia"/>
          <w:noProof/>
          <w:sz w:val="32"/>
          <w:szCs w:val="36"/>
        </w:rPr>
        <w:t>一</w:t>
      </w:r>
      <w:r w:rsidRPr="00CE6665">
        <w:rPr>
          <w:rFonts w:ascii="黑体" w:eastAsia="黑体" w:hAnsi="黑体"/>
          <w:noProof/>
          <w:sz w:val="32"/>
          <w:szCs w:val="36"/>
        </w:rPr>
        <w:t>、</w:t>
      </w:r>
      <w:r w:rsidRPr="00CE75F7">
        <w:rPr>
          <w:rFonts w:ascii="黑体" w:eastAsia="黑体" w:hAnsi="黑体"/>
          <w:noProof/>
          <w:sz w:val="32"/>
          <w:szCs w:val="36"/>
        </w:rPr>
        <w:t>编译支持视频输出的 qemu</w:t>
      </w:r>
    </w:p>
    <w:p w14:paraId="0982738A" w14:textId="3B44F0C4" w:rsidR="00CE75F7" w:rsidRPr="00CE75F7" w:rsidRDefault="00CE75F7" w:rsidP="00CE75F7">
      <w:pPr>
        <w:rPr>
          <w:rFonts w:ascii="楷体_GB2312" w:eastAsia="楷体_GB2312"/>
          <w:noProof/>
        </w:rPr>
      </w:pPr>
      <w:r w:rsidRPr="00CE75F7">
        <w:rPr>
          <w:rFonts w:ascii="楷体_GB2312" w:eastAsia="楷体_GB2312" w:hint="eastAsia"/>
          <w:noProof/>
        </w:rPr>
        <w:t>--新建路径存放xface，并安装必要的依赖包</w:t>
      </w:r>
    </w:p>
    <w:p w14:paraId="2D801C59" w14:textId="4BD45E51" w:rsidR="00CE75F7" w:rsidRDefault="00CE75F7" w:rsidP="00CE75F7">
      <w:pPr>
        <w:pStyle w:val="SourceCode"/>
        <w:rPr>
          <w:rStyle w:val="VerbatimChar"/>
        </w:rPr>
      </w:pPr>
      <w:r>
        <w:rPr>
          <w:rStyle w:val="VerbatimChar"/>
        </w:rPr>
        <w:t>mkdir openEuler/Xfce</w:t>
      </w:r>
      <w:r>
        <w:br/>
      </w:r>
      <w:r>
        <w:rPr>
          <w:rStyle w:val="VerbatimChar"/>
        </w:rPr>
        <w:t>cd ~/openEuler/Xfce</w:t>
      </w:r>
      <w:r>
        <w:br/>
      </w:r>
      <w:r>
        <w:rPr>
          <w:rStyle w:val="VerbatimChar"/>
        </w:rPr>
        <w:t>git clone https://gitlab.com/wangjunqiang/qemu</w:t>
      </w:r>
      <w:r>
        <w:br/>
      </w:r>
      <w:r>
        <w:rPr>
          <w:rStyle w:val="VerbatimChar"/>
        </w:rPr>
        <w:t>cd qemu</w:t>
      </w:r>
      <w:r>
        <w:br/>
      </w:r>
      <w:r>
        <w:rPr>
          <w:rStyle w:val="VerbatimChar"/>
        </w:rPr>
        <w:t>git switch display</w:t>
      </w:r>
      <w:r>
        <w:br/>
      </w:r>
    </w:p>
    <w:p w14:paraId="5143B4E8" w14:textId="77777777" w:rsidR="00CE75F7" w:rsidRPr="00CE75F7" w:rsidRDefault="00CE75F7" w:rsidP="00CE75F7">
      <w:pPr>
        <w:rPr>
          <w:rFonts w:ascii="黑体" w:eastAsia="黑体" w:hAnsi="黑体"/>
          <w:noProof/>
          <w:sz w:val="32"/>
          <w:szCs w:val="36"/>
        </w:rPr>
      </w:pPr>
    </w:p>
    <w:p w14:paraId="2F47A65A" w14:textId="14E5B5FD" w:rsidR="00CE75F7" w:rsidRPr="00CE75F7" w:rsidRDefault="00CE75F7" w:rsidP="00CE75F7">
      <w:pPr>
        <w:rPr>
          <w:rFonts w:ascii="方正小标宋简体" w:eastAsia="方正小标宋简体" w:hint="eastAsia"/>
          <w:noProof/>
          <w:sz w:val="40"/>
          <w:szCs w:val="44"/>
        </w:rPr>
      </w:pPr>
      <w:r>
        <w:rPr>
          <w:noProof/>
        </w:rPr>
        <w:lastRenderedPageBreak/>
        <w:drawing>
          <wp:inline distT="0" distB="0" distL="0" distR="0" wp14:anchorId="4B837889" wp14:editId="0110A5E6">
            <wp:extent cx="5274310" cy="1344295"/>
            <wp:effectExtent l="0" t="0" r="254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AF1B7" w14:textId="659BD14E" w:rsidR="00CE75F7" w:rsidRDefault="005051C8" w:rsidP="00CE75F7">
      <w:pPr>
        <w:rPr>
          <w:rFonts w:ascii="方正小标宋简体" w:eastAsia="方正小标宋简体"/>
          <w:noProof/>
          <w:sz w:val="40"/>
          <w:szCs w:val="44"/>
        </w:rPr>
      </w:pPr>
      <w:r>
        <w:rPr>
          <w:noProof/>
        </w:rPr>
        <w:drawing>
          <wp:inline distT="0" distB="0" distL="0" distR="0" wp14:anchorId="7F810F33" wp14:editId="1DB6F652">
            <wp:extent cx="5274310" cy="215328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99440" w14:textId="1741261C" w:rsidR="005051C8" w:rsidRPr="005051C8" w:rsidRDefault="005051C8" w:rsidP="00CE75F7">
      <w:pPr>
        <w:rPr>
          <w:rFonts w:ascii="楷体_GB2312" w:eastAsia="楷体_GB2312" w:hint="eastAsia"/>
          <w:noProof/>
        </w:rPr>
      </w:pPr>
      <w:r>
        <w:rPr>
          <w:rFonts w:ascii="楷体_GB2312" w:eastAsia="楷体_GB2312" w:hint="eastAsia"/>
          <w:noProof/>
        </w:rPr>
        <w:t>--</w:t>
      </w:r>
      <w:r w:rsidRPr="005051C8">
        <w:rPr>
          <w:rFonts w:ascii="楷体_GB2312" w:eastAsia="楷体_GB2312" w:hint="eastAsia"/>
          <w:noProof/>
        </w:rPr>
        <w:t>安装必要的依赖包</w:t>
      </w:r>
    </w:p>
    <w:p w14:paraId="1D587F54" w14:textId="67196A4B" w:rsidR="005051C8" w:rsidRDefault="005051C8" w:rsidP="00CE75F7">
      <w:pPr>
        <w:rPr>
          <w:rFonts w:ascii="方正小标宋简体" w:eastAsia="方正小标宋简体" w:hint="eastAsia"/>
          <w:noProof/>
          <w:sz w:val="40"/>
          <w:szCs w:val="44"/>
        </w:rPr>
      </w:pPr>
      <w:r>
        <w:rPr>
          <w:rStyle w:val="VerbatimChar"/>
        </w:rPr>
        <w:t>sudo apt install libgtk-3-dev</w:t>
      </w:r>
    </w:p>
    <w:p w14:paraId="1BF82620" w14:textId="094CC0AC" w:rsidR="005051C8" w:rsidRDefault="005051C8" w:rsidP="00CE75F7">
      <w:pPr>
        <w:rPr>
          <w:rStyle w:val="VerbatimChar"/>
        </w:rPr>
      </w:pPr>
      <w:r>
        <w:rPr>
          <w:rStyle w:val="VerbatimChar"/>
        </w:rPr>
        <w:t>sudo apt install libepoxy-dev</w:t>
      </w:r>
    </w:p>
    <w:p w14:paraId="63AEB4D9" w14:textId="77777777" w:rsidR="005051C8" w:rsidRDefault="005051C8" w:rsidP="005051C8">
      <w:pPr>
        <w:pStyle w:val="SourceCode"/>
        <w:rPr>
          <w:rStyle w:val="VerbatimChar"/>
        </w:rPr>
      </w:pPr>
      <w:r>
        <w:rPr>
          <w:rStyle w:val="VerbatimChar"/>
        </w:rPr>
        <w:t>sudo apt install build-essential autoconf automake autotools-dev pkg-config bc curl gawk git bison flex texinfo gperf libtool patchutils mingw-w64 libmpc-dev libmpfr-dev libgmp-dev libexpat-dev libfdt-dev zlib1g-dev libglib2.0-dev libpixman-1-dev libncurses5-dev libncursesw5-dev meson libvirglrenderer-dev libsdl2-dev -y</w:t>
      </w:r>
    </w:p>
    <w:p w14:paraId="60883038" w14:textId="022E736F" w:rsidR="005051C8" w:rsidRDefault="005051C8" w:rsidP="00CE75F7">
      <w:pPr>
        <w:rPr>
          <w:rFonts w:ascii="楷体_GB2312" w:eastAsia="楷体_GB2312"/>
          <w:noProof/>
        </w:rPr>
      </w:pPr>
      <w:r w:rsidRPr="005051C8">
        <w:rPr>
          <w:rFonts w:ascii="楷体_GB2312" w:eastAsia="楷体_GB2312" w:hint="eastAsia"/>
          <w:noProof/>
        </w:rPr>
        <w:t>（如果有报错，就一步步的安装包，根据提示的信息修改包名称，有的时候由于源更新的问题安装包的名称可能会发生变动）</w:t>
      </w:r>
    </w:p>
    <w:p w14:paraId="4B0F26EA" w14:textId="11E7F782" w:rsidR="005051C8" w:rsidRDefault="005051C8" w:rsidP="00CE75F7">
      <w:pPr>
        <w:rPr>
          <w:rFonts w:ascii="楷体_GB2312" w:eastAsia="楷体_GB2312" w:hint="eastAsia"/>
          <w:noProof/>
        </w:rPr>
      </w:pPr>
      <w:r>
        <w:rPr>
          <w:rFonts w:ascii="楷体_GB2312" w:eastAsia="楷体_GB2312" w:hint="eastAsia"/>
          <w:noProof/>
        </w:rPr>
        <w:t>--执行配置文件，这一步及其重要，与后面的路径配置相对应！！！一定要看好自己的prefix前缀在哪里！！！用户名记得更改！！！</w:t>
      </w:r>
    </w:p>
    <w:p w14:paraId="4DA1864C" w14:textId="3AE5B26E" w:rsidR="005051C8" w:rsidRDefault="005051C8" w:rsidP="00CE75F7">
      <w:pPr>
        <w:rPr>
          <w:rStyle w:val="VerbatimChar"/>
        </w:rPr>
      </w:pPr>
      <w:r>
        <w:rPr>
          <w:rStyle w:val="VerbatimChar"/>
        </w:rPr>
        <w:t>./configur</w:t>
      </w:r>
      <w:r>
        <w:rPr>
          <w:rStyle w:val="VerbatimChar"/>
          <w:rFonts w:hint="eastAsia"/>
        </w:rPr>
        <w:t>e</w:t>
      </w:r>
      <w:r>
        <w:rPr>
          <w:rStyle w:val="VerbatimChar"/>
        </w:rPr>
        <w:t>--target-list=riscv64-softmmu --prefix=/home/</w:t>
      </w:r>
      <w:r>
        <w:rPr>
          <w:rStyle w:val="VerbatimChar"/>
          <w:rFonts w:eastAsia="宋体" w:hint="eastAsia"/>
        </w:rPr>
        <w:t>z</w:t>
      </w:r>
      <w:r>
        <w:rPr>
          <w:rStyle w:val="VerbatimChar"/>
        </w:rPr>
        <w:t>/openEuler/Xfce/program/riscv64-qemu --enable-kvm  --enable-sdl --enable-gtk --enable-virglrenderer --enable-opengl</w:t>
      </w:r>
    </w:p>
    <w:p w14:paraId="18FAE966" w14:textId="2574DF9B" w:rsidR="00256617" w:rsidRDefault="00256617" w:rsidP="00CE75F7">
      <w:pPr>
        <w:rPr>
          <w:rFonts w:ascii="楷体_GB2312" w:eastAsia="楷体_GB2312"/>
          <w:noProof/>
        </w:rPr>
      </w:pPr>
      <w:r>
        <w:rPr>
          <w:noProof/>
        </w:rPr>
        <w:drawing>
          <wp:inline distT="0" distB="0" distL="0" distR="0" wp14:anchorId="6E13D042" wp14:editId="618649AC">
            <wp:extent cx="5274310" cy="1078230"/>
            <wp:effectExtent l="0" t="0" r="2540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39299" w14:textId="00C01518" w:rsidR="00256617" w:rsidRPr="00256617" w:rsidRDefault="00256617" w:rsidP="00CE75F7">
      <w:pPr>
        <w:rPr>
          <w:rStyle w:val="VerbatimChar"/>
        </w:rPr>
      </w:pPr>
      <w:r w:rsidRPr="00256617">
        <w:rPr>
          <w:rStyle w:val="VerbatimChar"/>
        </w:rPr>
        <w:t>执</w:t>
      </w:r>
      <w:r w:rsidRPr="00256617">
        <w:rPr>
          <w:rStyle w:val="VerbatimChar"/>
          <w:rFonts w:hint="eastAsia"/>
        </w:rPr>
        <w:t>行</w:t>
      </w:r>
      <w:r w:rsidRPr="00256617">
        <w:rPr>
          <w:rStyle w:val="VerbatimChar"/>
          <w:rFonts w:hint="eastAsia"/>
        </w:rPr>
        <w:t xml:space="preserve"> </w:t>
      </w:r>
      <w:r w:rsidRPr="00256617">
        <w:rPr>
          <w:rStyle w:val="VerbatimChar"/>
        </w:rPr>
        <w:t>make</w:t>
      </w:r>
      <w:r w:rsidRPr="00256617">
        <w:rPr>
          <w:rStyle w:val="VerbatimChar"/>
          <w:rFonts w:hint="eastAsia"/>
        </w:rPr>
        <w:t xml:space="preserve"> </w:t>
      </w:r>
      <w:r w:rsidRPr="00256617">
        <w:rPr>
          <w:rStyle w:val="VerbatimChar"/>
        </w:rPr>
        <w:t>，等待</w:t>
      </w:r>
      <w:r w:rsidRPr="00256617">
        <w:rPr>
          <w:rStyle w:val="VerbatimChar"/>
          <w:rFonts w:hint="eastAsia"/>
        </w:rPr>
        <w:t>漫长的编译过程</w:t>
      </w:r>
    </w:p>
    <w:p w14:paraId="663AA6A7" w14:textId="63F5D9F9" w:rsidR="00256617" w:rsidRDefault="00256617" w:rsidP="00CE75F7">
      <w:pPr>
        <w:rPr>
          <w:rFonts w:ascii="楷体_GB2312" w:eastAsia="楷体_GB2312"/>
          <w:noProof/>
        </w:rPr>
      </w:pPr>
      <w:r>
        <w:rPr>
          <w:noProof/>
        </w:rPr>
        <w:drawing>
          <wp:inline distT="0" distB="0" distL="0" distR="0" wp14:anchorId="361E97E2" wp14:editId="489C0B93">
            <wp:extent cx="5274310" cy="78549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81A02" w14:textId="009DF5A1" w:rsidR="00256617" w:rsidRDefault="00256617" w:rsidP="00CE75F7">
      <w:pPr>
        <w:rPr>
          <w:rStyle w:val="VerbatimChar"/>
        </w:rPr>
      </w:pPr>
      <w:r>
        <w:rPr>
          <w:rStyle w:val="VerbatimChar"/>
          <w:rFonts w:hint="eastAsia"/>
        </w:rPr>
        <w:lastRenderedPageBreak/>
        <w:t>执行</w:t>
      </w:r>
      <w:r>
        <w:rPr>
          <w:rStyle w:val="VerbatimChar"/>
        </w:rPr>
        <w:t>make install</w:t>
      </w:r>
    </w:p>
    <w:p w14:paraId="122FE521" w14:textId="3D6B3F15" w:rsidR="00256617" w:rsidRDefault="00256617" w:rsidP="00CE75F7">
      <w:pPr>
        <w:rPr>
          <w:rFonts w:ascii="楷体_GB2312" w:eastAsia="楷体_GB2312"/>
          <w:noProof/>
        </w:rPr>
      </w:pPr>
      <w:r>
        <w:rPr>
          <w:noProof/>
        </w:rPr>
        <w:drawing>
          <wp:inline distT="0" distB="0" distL="0" distR="0" wp14:anchorId="73ED9273" wp14:editId="4BE739B7">
            <wp:extent cx="5274310" cy="737870"/>
            <wp:effectExtent l="0" t="0" r="2540" b="508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688D8" w14:textId="3097C879" w:rsidR="00AD2A81" w:rsidRPr="00AD2A81" w:rsidRDefault="00AD2A81" w:rsidP="00AD2A81">
      <w:pPr>
        <w:pStyle w:val="SourceCode"/>
        <w:rPr>
          <w:rFonts w:ascii="楷体_GB2312" w:eastAsia="楷体_GB2312" w:hAnsiTheme="minorHAnsi"/>
          <w:noProof/>
          <w:sz w:val="21"/>
        </w:rPr>
      </w:pPr>
      <w:r>
        <w:rPr>
          <w:rFonts w:ascii="楷体_GB2312" w:eastAsia="楷体_GB2312" w:hAnsiTheme="minorHAnsi" w:hint="eastAsia"/>
          <w:noProof/>
          <w:sz w:val="21"/>
        </w:rPr>
        <w:t>--</w:t>
      </w:r>
      <w:r w:rsidRPr="00AD2A81">
        <w:rPr>
          <w:rFonts w:ascii="楷体_GB2312" w:eastAsia="楷体_GB2312" w:hAnsiTheme="minorHAnsi"/>
          <w:noProof/>
          <w:sz w:val="21"/>
        </w:rPr>
        <w:t>修改路径配置文件，添加路径：</w:t>
      </w:r>
    </w:p>
    <w:p w14:paraId="3D631E11" w14:textId="6F450E67" w:rsidR="00AD2A81" w:rsidRDefault="00AD2A81" w:rsidP="00AD2A81">
      <w:pPr>
        <w:pStyle w:val="SourceCode"/>
      </w:pPr>
      <w:r>
        <w:rPr>
          <w:rStyle w:val="VerbatimChar"/>
        </w:rPr>
        <w:t>vim ~/.bashrc</w:t>
      </w:r>
    </w:p>
    <w:p w14:paraId="1E853564" w14:textId="63C79FA8" w:rsidR="00AD2A81" w:rsidRDefault="00AD2A81" w:rsidP="00AD2A81">
      <w:pPr>
        <w:pStyle w:val="FirstParagraph"/>
      </w:pPr>
      <w:r>
        <w:t>在文件末尾复制以下内容：</w:t>
      </w:r>
    </w:p>
    <w:p w14:paraId="775DEE2E" w14:textId="71FCC6CA" w:rsidR="00AD2A81" w:rsidRDefault="00AD2A81" w:rsidP="00AD2A81">
      <w:pPr>
        <w:pStyle w:val="SourceCode"/>
        <w:rPr>
          <w:rStyle w:val="VerbatimChar"/>
        </w:rPr>
      </w:pPr>
      <w:r>
        <w:rPr>
          <w:rStyle w:val="VerbatimChar"/>
        </w:rPr>
        <w:t>export QEMU_HOME=/home/</w:t>
      </w:r>
      <w:r>
        <w:rPr>
          <w:rStyle w:val="VerbatimChar"/>
          <w:rFonts w:hint="eastAsia"/>
        </w:rPr>
        <w:t>z</w:t>
      </w:r>
      <w:r>
        <w:rPr>
          <w:rStyle w:val="VerbatimChar"/>
        </w:rPr>
        <w:t>/openEuler/Xfce/program/riscv64-qemu</w:t>
      </w:r>
      <w:r>
        <w:br/>
      </w:r>
      <w:r>
        <w:rPr>
          <w:rStyle w:val="VerbatimChar"/>
        </w:rPr>
        <w:t>export PATH=$QEMU_HOME/bin:$PATH</w:t>
      </w:r>
    </w:p>
    <w:p w14:paraId="09631D2F" w14:textId="0DFA9BA5" w:rsidR="00AD2A81" w:rsidRDefault="00AD2A81" w:rsidP="00AD2A81">
      <w:pPr>
        <w:pStyle w:val="SourceCode"/>
      </w:pPr>
      <w:r>
        <w:rPr>
          <w:rStyle w:val="VerbatimChar"/>
          <w:rFonts w:hint="eastAsia"/>
        </w:rPr>
        <w:t>用户名记得修改</w:t>
      </w:r>
      <w:r>
        <w:rPr>
          <w:noProof/>
        </w:rPr>
        <w:drawing>
          <wp:inline distT="0" distB="0" distL="0" distR="0" wp14:anchorId="6231C8B4" wp14:editId="57A82791">
            <wp:extent cx="5274310" cy="300990"/>
            <wp:effectExtent l="0" t="0" r="254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03A86" w14:textId="187F9827" w:rsidR="00AD2A81" w:rsidRPr="00825466" w:rsidRDefault="00AD2A81" w:rsidP="00825466">
      <w:pPr>
        <w:pStyle w:val="SourceCode"/>
        <w:rPr>
          <w:rFonts w:ascii="楷体_GB2312" w:eastAsia="楷体_GB2312" w:hAnsiTheme="minorHAnsi"/>
          <w:noProof/>
          <w:sz w:val="21"/>
        </w:rPr>
      </w:pPr>
      <w:r w:rsidRPr="00825466">
        <w:rPr>
          <w:rFonts w:ascii="楷体_GB2312" w:eastAsia="楷体_GB2312" w:hAnsiTheme="minorHAnsi" w:hint="eastAsia"/>
          <w:noProof/>
          <w:sz w:val="21"/>
        </w:rPr>
        <w:t>验证：</w:t>
      </w:r>
    </w:p>
    <w:p w14:paraId="3D81C866" w14:textId="202F21A2" w:rsidR="00AD2A81" w:rsidRDefault="00AD2A81" w:rsidP="00AD2A81">
      <w:pPr>
        <w:pStyle w:val="SourceCode"/>
        <w:rPr>
          <w:rStyle w:val="VerbatimChar"/>
        </w:rPr>
      </w:pPr>
      <w:r>
        <w:rPr>
          <w:rStyle w:val="VerbatimChar"/>
        </w:rPr>
        <w:t>source ~/.bashrc</w:t>
      </w:r>
      <w:r>
        <w:br/>
      </w:r>
      <w:r>
        <w:rPr>
          <w:rStyle w:val="VerbatimChar"/>
        </w:rPr>
        <w:t>echo $PATH</w:t>
      </w:r>
    </w:p>
    <w:p w14:paraId="4B2A1885" w14:textId="1E9D048F" w:rsidR="00AD2A81" w:rsidRDefault="00AD2A81" w:rsidP="00AD2A81">
      <w:pPr>
        <w:pStyle w:val="SourceCode"/>
      </w:pPr>
      <w:r>
        <w:rPr>
          <w:rStyle w:val="VerbatimChar"/>
          <w:rFonts w:hint="eastAsia"/>
        </w:rPr>
        <w:t>输出：</w:t>
      </w:r>
    </w:p>
    <w:p w14:paraId="73805631" w14:textId="4B379C85" w:rsidR="00AD2A81" w:rsidRDefault="00AD2A81" w:rsidP="00AD2A81">
      <w:pPr>
        <w:pStyle w:val="SourceCode"/>
        <w:rPr>
          <w:rStyle w:val="VerbatimChar"/>
        </w:rPr>
      </w:pPr>
      <w:r>
        <w:rPr>
          <w:rStyle w:val="VerbatimChar"/>
        </w:rPr>
        <w:t>/home/XXX/openEuler/Xfce/program/riscv64-qemu/bin:/usr/local/sbin:/usr/local/bin:/usr/sbin:/usr/bin:/sbin:/bin:/usr/games:/usr/local/games:/snap/bin</w:t>
      </w:r>
    </w:p>
    <w:p w14:paraId="525BECE7" w14:textId="77777777" w:rsidR="00AD2A81" w:rsidRPr="00825466" w:rsidRDefault="00AD2A81" w:rsidP="00825466">
      <w:pPr>
        <w:pStyle w:val="SourceCode"/>
        <w:rPr>
          <w:rFonts w:ascii="楷体_GB2312" w:eastAsia="楷体_GB2312" w:hAnsiTheme="minorHAnsi"/>
          <w:noProof/>
          <w:sz w:val="21"/>
        </w:rPr>
      </w:pPr>
      <w:r w:rsidRPr="00825466">
        <w:rPr>
          <w:rFonts w:ascii="楷体_GB2312" w:eastAsia="楷体_GB2312" w:hAnsiTheme="minorHAnsi"/>
          <w:noProof/>
          <w:sz w:val="21"/>
        </w:rPr>
        <w:t>查看qemu安装情况</w:t>
      </w:r>
    </w:p>
    <w:p w14:paraId="2F7C65D8" w14:textId="3F75AB08" w:rsidR="00AD2A81" w:rsidRDefault="00AD2A81" w:rsidP="00AD2A81">
      <w:pPr>
        <w:pStyle w:val="SourceCode"/>
        <w:rPr>
          <w:rStyle w:val="VerbatimChar"/>
          <w:rFonts w:hint="eastAsia"/>
        </w:rPr>
      </w:pPr>
      <w:r>
        <w:rPr>
          <w:rStyle w:val="VerbatimChar"/>
        </w:rPr>
        <w:t>qemu-system-riscv64</w:t>
      </w:r>
    </w:p>
    <w:p w14:paraId="565FEB75" w14:textId="4BDA5A4C" w:rsidR="00256617" w:rsidRPr="00AD2A81" w:rsidRDefault="00AD2A81" w:rsidP="00CE75F7">
      <w:pPr>
        <w:rPr>
          <w:rFonts w:ascii="楷体_GB2312" w:eastAsia="楷体_GB2312"/>
          <w:noProof/>
        </w:rPr>
      </w:pPr>
      <w:r>
        <w:rPr>
          <w:noProof/>
        </w:rPr>
        <w:drawing>
          <wp:inline distT="0" distB="0" distL="0" distR="0" wp14:anchorId="12C6E171" wp14:editId="4D02DDBD">
            <wp:extent cx="5274310" cy="36195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74BD6" w14:textId="1FA35C1A" w:rsidR="00AD2A81" w:rsidRDefault="00AD2A81" w:rsidP="00CE75F7">
      <w:pPr>
        <w:rPr>
          <w:rFonts w:ascii="黑体" w:eastAsia="黑体" w:hAnsi="黑体"/>
          <w:noProof/>
          <w:sz w:val="32"/>
          <w:szCs w:val="36"/>
        </w:rPr>
      </w:pPr>
      <w:r w:rsidRPr="00AD2A81">
        <w:rPr>
          <w:rFonts w:ascii="黑体" w:eastAsia="黑体" w:hAnsi="黑体" w:hint="eastAsia"/>
          <w:noProof/>
          <w:sz w:val="32"/>
          <w:szCs w:val="36"/>
        </w:rPr>
        <w:t>二、</w:t>
      </w:r>
      <w:r w:rsidRPr="00AD2A81">
        <w:rPr>
          <w:rFonts w:ascii="黑体" w:eastAsia="黑体" w:hAnsi="黑体"/>
          <w:noProof/>
          <w:sz w:val="32"/>
          <w:szCs w:val="36"/>
        </w:rPr>
        <w:t>下载openEuler镜像并安装</w:t>
      </w:r>
    </w:p>
    <w:p w14:paraId="59111E19" w14:textId="025D8946" w:rsidR="00825466" w:rsidRPr="00825466" w:rsidRDefault="00825466" w:rsidP="00825466">
      <w:pPr>
        <w:pStyle w:val="SourceCode"/>
        <w:rPr>
          <w:rFonts w:ascii="楷体_GB2312" w:eastAsia="楷体_GB2312" w:hAnsiTheme="minorHAnsi"/>
          <w:noProof/>
          <w:sz w:val="21"/>
        </w:rPr>
      </w:pPr>
      <w:r>
        <w:rPr>
          <w:rFonts w:ascii="楷体_GB2312" w:eastAsia="楷体_GB2312" w:hAnsiTheme="minorHAnsi" w:hint="eastAsia"/>
          <w:noProof/>
          <w:sz w:val="21"/>
        </w:rPr>
        <w:t>--</w:t>
      </w:r>
      <w:r w:rsidRPr="00825466">
        <w:rPr>
          <w:rFonts w:ascii="楷体_GB2312" w:eastAsia="楷体_GB2312" w:hAnsiTheme="minorHAnsi" w:hint="eastAsia"/>
          <w:noProof/>
          <w:sz w:val="21"/>
        </w:rPr>
        <w:t>返回到上层文件，下载镜像</w:t>
      </w:r>
    </w:p>
    <w:p w14:paraId="4983BCBC" w14:textId="3013A4B5" w:rsidR="00825466" w:rsidRDefault="00825466" w:rsidP="00825466">
      <w:pPr>
        <w:pStyle w:val="SourceCode"/>
        <w:rPr>
          <w:rStyle w:val="VerbatimChar"/>
        </w:rPr>
      </w:pPr>
      <w:r>
        <w:rPr>
          <w:rStyle w:val="VerbatimChar"/>
        </w:rPr>
        <w:t>cd ../</w:t>
      </w:r>
      <w:r>
        <w:br/>
      </w:r>
      <w:r>
        <w:rPr>
          <w:rStyle w:val="VerbatimChar"/>
        </w:rPr>
        <w:t xml:space="preserve">wget </w:t>
      </w:r>
      <w:hyperlink r:id="rId26" w:history="1">
        <w:r w:rsidRPr="00826F60">
          <w:rPr>
            <w:rStyle w:val="a9"/>
          </w:rPr>
          <w:t>https://mirror.iscas.ac.cn/openeuler-sig-riscv/openEuler-RISC-V/development/deprecated/2203/Image/openEuler-22.03.riscv64.qcow2</w:t>
        </w:r>
      </w:hyperlink>
    </w:p>
    <w:p w14:paraId="455200CE" w14:textId="635ADF47" w:rsidR="00825466" w:rsidRDefault="00825466" w:rsidP="00825466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4F6CBF9A" wp14:editId="7046B356">
            <wp:extent cx="5274310" cy="742315"/>
            <wp:effectExtent l="0" t="0" r="2540" b="63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49C82" w14:textId="114E8A02" w:rsidR="00825466" w:rsidRDefault="00825466" w:rsidP="0082546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网络不稳定的话多尝试几次</w:t>
      </w:r>
    </w:p>
    <w:p w14:paraId="0D1134CA" w14:textId="6822D67D" w:rsidR="00825466" w:rsidRPr="00825466" w:rsidRDefault="00825466" w:rsidP="00825466">
      <w:pPr>
        <w:pStyle w:val="SourceCode"/>
        <w:rPr>
          <w:rStyle w:val="VerbatimChar"/>
          <w:rFonts w:hint="eastAsia"/>
        </w:rPr>
      </w:pPr>
      <w:r>
        <w:rPr>
          <w:rStyle w:val="VerbatimChar"/>
        </w:rPr>
        <w:t xml:space="preserve">git clone </w:t>
      </w:r>
      <w:hyperlink r:id="rId28" w:history="1">
        <w:r>
          <w:rPr>
            <w:rStyle w:val="a9"/>
          </w:rPr>
          <w:t>https://gitee.com/yunxiangluo/riscv-openeuler.git</w:t>
        </w:r>
      </w:hyperlink>
    </w:p>
    <w:p w14:paraId="6B557C05" w14:textId="3B73A776" w:rsidR="00825466" w:rsidRDefault="00825466" w:rsidP="00CE75F7">
      <w:pPr>
        <w:rPr>
          <w:rFonts w:ascii="黑体" w:eastAsia="黑体" w:hAnsi="黑体"/>
          <w:noProof/>
          <w:sz w:val="32"/>
          <w:szCs w:val="36"/>
        </w:rPr>
      </w:pPr>
      <w:r>
        <w:rPr>
          <w:noProof/>
        </w:rPr>
        <w:drawing>
          <wp:inline distT="0" distB="0" distL="0" distR="0" wp14:anchorId="66A528DE" wp14:editId="7D6455B7">
            <wp:extent cx="5274310" cy="95504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5C0A" w14:textId="0C25049C" w:rsidR="00825466" w:rsidRPr="00825466" w:rsidRDefault="00825466" w:rsidP="00CE75F7">
      <w:pPr>
        <w:rPr>
          <w:rFonts w:ascii="楷体_GB2312" w:eastAsia="楷体_GB2312"/>
          <w:noProof/>
        </w:rPr>
      </w:pPr>
      <w:r w:rsidRPr="00825466">
        <w:rPr>
          <w:rFonts w:ascii="楷体_GB2312" w:eastAsia="楷体_GB2312" w:hint="eastAsia"/>
          <w:noProof/>
        </w:rPr>
        <w:t>--</w:t>
      </w:r>
      <w:r w:rsidRPr="00825466">
        <w:rPr>
          <w:rFonts w:ascii="楷体_GB2312" w:eastAsia="楷体_GB2312"/>
          <w:noProof/>
        </w:rPr>
        <w:t>拷贝镜像</w:t>
      </w:r>
    </w:p>
    <w:p w14:paraId="5EEC1F79" w14:textId="4F52F9C5" w:rsidR="00825466" w:rsidRDefault="00825466" w:rsidP="00CE75F7">
      <w:pPr>
        <w:rPr>
          <w:rStyle w:val="VerbatimChar"/>
        </w:rPr>
      </w:pPr>
      <w:r>
        <w:rPr>
          <w:rStyle w:val="VerbatimChar"/>
        </w:rPr>
        <w:t>cp ./riscv-openeuler/chapter3/class1/Image .</w:t>
      </w:r>
    </w:p>
    <w:p w14:paraId="3D44CBB7" w14:textId="1A4CD2B6" w:rsidR="00825466" w:rsidRDefault="00825466" w:rsidP="00CE75F7">
      <w:pPr>
        <w:rPr>
          <w:rFonts w:ascii="楷体_GB2312" w:eastAsia="楷体_GB2312"/>
          <w:noProof/>
        </w:rPr>
      </w:pPr>
      <w:r w:rsidRPr="00825466">
        <w:rPr>
          <w:rFonts w:ascii="楷体_GB2312" w:eastAsia="楷体_GB2312" w:hint="eastAsia"/>
          <w:noProof/>
        </w:rPr>
        <w:t>--</w:t>
      </w:r>
      <w:r w:rsidRPr="00825466">
        <w:rPr>
          <w:rFonts w:ascii="楷体_GB2312" w:eastAsia="楷体_GB2312"/>
          <w:noProof/>
        </w:rPr>
        <w:t>配置</w:t>
      </w:r>
      <w:r w:rsidRPr="00825466">
        <w:rPr>
          <w:rFonts w:ascii="楷体_GB2312" w:eastAsia="楷体_GB2312" w:hint="eastAsia"/>
          <w:noProof/>
        </w:rPr>
        <w:t>运行脚本</w:t>
      </w:r>
    </w:p>
    <w:p w14:paraId="103C5A73" w14:textId="2F7DFDA7" w:rsidR="0053526C" w:rsidRDefault="0053526C" w:rsidP="00CE75F7">
      <w:pPr>
        <w:rPr>
          <w:rStyle w:val="VerbatimChar"/>
        </w:rPr>
      </w:pPr>
      <w:r>
        <w:rPr>
          <w:rStyle w:val="VerbatimChar"/>
        </w:rPr>
        <w:t>#!/bin/bash</w:t>
      </w:r>
      <w:r>
        <w:br/>
      </w:r>
      <w:r>
        <w:br/>
      </w:r>
      <w:r>
        <w:rPr>
          <w:rStyle w:val="VerbatimChar"/>
        </w:rPr>
        <w:t>qemu-system-riscv64 \</w:t>
      </w:r>
      <w:r>
        <w:br/>
      </w:r>
      <w:r>
        <w:rPr>
          <w:rStyle w:val="VerbatimChar"/>
        </w:rPr>
        <w:t xml:space="preserve">  -nographic   -machine virt \</w:t>
      </w:r>
      <w:r>
        <w:br/>
      </w:r>
      <w:r>
        <w:rPr>
          <w:rStyle w:val="VerbatimChar"/>
        </w:rPr>
        <w:t xml:space="preserve">  -smp 8 -m 4G \</w:t>
      </w:r>
      <w:r>
        <w:br/>
      </w:r>
      <w:r>
        <w:rPr>
          <w:rStyle w:val="VerbatimChar"/>
        </w:rPr>
        <w:t xml:space="preserve">  -display sdl   -vga std \</w:t>
      </w:r>
      <w:r>
        <w:br/>
      </w:r>
      <w:r>
        <w:rPr>
          <w:rStyle w:val="VerbatimChar"/>
        </w:rPr>
        <w:t xml:space="preserve">  -kernel Image \</w:t>
      </w:r>
      <w:r>
        <w:br/>
      </w:r>
      <w:r>
        <w:rPr>
          <w:rStyle w:val="VerbatimChar"/>
        </w:rPr>
        <w:t xml:space="preserve">  -append "loglevel=3 swiotlb=1 console=ttyS0 rw root=/dev/vda1" \</w:t>
      </w:r>
      <w:r>
        <w:br/>
      </w:r>
      <w:r>
        <w:rPr>
          <w:rStyle w:val="VerbatimChar"/>
        </w:rPr>
        <w:t xml:space="preserve">  -drive file=openEuler-22.03.riscv64.qcow2,format=qcow2,id=hd0 \</w:t>
      </w:r>
      <w:r>
        <w:br/>
      </w:r>
      <w:r>
        <w:rPr>
          <w:rStyle w:val="VerbatimChar"/>
        </w:rPr>
        <w:t xml:space="preserve">  -object rng-random,filename=/dev/urandom,id=rng0 \</w:t>
      </w:r>
      <w:r>
        <w:br/>
      </w:r>
      <w:r>
        <w:rPr>
          <w:rStyle w:val="VerbatimChar"/>
        </w:rPr>
        <w:t xml:space="preserve">  -device virtio-rng-device,rng=rng0 \</w:t>
      </w:r>
      <w:r>
        <w:br/>
      </w:r>
      <w:r>
        <w:rPr>
          <w:rStyle w:val="VerbatimChar"/>
        </w:rPr>
        <w:t xml:space="preserve">  -device virtio-blk-device,drive=hd0 \</w:t>
      </w:r>
      <w:r>
        <w:br/>
      </w:r>
      <w:r>
        <w:rPr>
          <w:rStyle w:val="VerbatimChar"/>
        </w:rPr>
        <w:t xml:space="preserve">  -device virtio-net-device,netdev=usernet \</w:t>
      </w:r>
      <w:r>
        <w:br/>
      </w:r>
      <w:r>
        <w:rPr>
          <w:rStyle w:val="VerbatimChar"/>
        </w:rPr>
        <w:t xml:space="preserve">  -netdev user,id=usernet,hostfwd=tcp::12055-:22 \</w:t>
      </w:r>
      <w:r>
        <w:br/>
      </w:r>
      <w:r>
        <w:rPr>
          <w:rStyle w:val="VerbatimChar"/>
        </w:rPr>
        <w:t xml:space="preserve">  -device qemu-xhci -device usb-tablet -device usb-kbd</w:t>
      </w:r>
    </w:p>
    <w:p w14:paraId="57BF4575" w14:textId="0FA57794" w:rsidR="0053526C" w:rsidRPr="0053526C" w:rsidRDefault="0053526C" w:rsidP="0053526C">
      <w:pPr>
        <w:rPr>
          <w:rFonts w:ascii="楷体_GB2312" w:eastAsia="楷体_GB2312"/>
          <w:noProof/>
        </w:rPr>
      </w:pPr>
      <w:r w:rsidRPr="0053526C">
        <w:rPr>
          <w:rFonts w:ascii="楷体_GB2312" w:eastAsia="楷体_GB2312" w:hint="eastAsia"/>
          <w:noProof/>
        </w:rPr>
        <w:t>--</w:t>
      </w:r>
      <w:r w:rsidRPr="0053526C">
        <w:rPr>
          <w:rFonts w:ascii="楷体_GB2312" w:eastAsia="楷体_GB2312"/>
          <w:noProof/>
        </w:rPr>
        <w:t>修改脚本权限并运行</w:t>
      </w:r>
    </w:p>
    <w:p w14:paraId="4B8B1D26" w14:textId="2467B6D8" w:rsidR="0053526C" w:rsidRDefault="0053526C" w:rsidP="0053526C">
      <w:pPr>
        <w:pStyle w:val="SourceCode"/>
        <w:rPr>
          <w:rStyle w:val="VerbatimChar"/>
        </w:rPr>
      </w:pPr>
      <w:r>
        <w:rPr>
          <w:rStyle w:val="VerbatimChar"/>
        </w:rPr>
        <w:t>chmod +x run.sh</w:t>
      </w:r>
      <w:r>
        <w:br/>
      </w:r>
      <w:r>
        <w:rPr>
          <w:rStyle w:val="VerbatimChar"/>
        </w:rPr>
        <w:t>./run.sh</w:t>
      </w:r>
    </w:p>
    <w:p w14:paraId="39DE3AE2" w14:textId="3CEE4CBF" w:rsidR="0053526C" w:rsidRDefault="0053526C" w:rsidP="0053526C">
      <w:pPr>
        <w:pStyle w:val="SourceCode"/>
        <w:rPr>
          <w:rStyle w:val="VerbatimChar"/>
          <w:color w:val="FF0000"/>
        </w:rPr>
      </w:pPr>
      <w:r w:rsidRPr="0053526C">
        <w:rPr>
          <w:rStyle w:val="VerbatimChar"/>
          <w:rFonts w:hint="eastAsia"/>
          <w:color w:val="FF0000"/>
        </w:rPr>
        <w:t>这一步若出现涉及“</w:t>
      </w:r>
      <w:r w:rsidRPr="0053526C">
        <w:rPr>
          <w:rStyle w:val="VerbatimChar"/>
          <w:rFonts w:hint="eastAsia"/>
          <w:color w:val="FF0000"/>
        </w:rPr>
        <w:t>S</w:t>
      </w:r>
      <w:r w:rsidRPr="0053526C">
        <w:rPr>
          <w:rStyle w:val="VerbatimChar"/>
          <w:color w:val="FF0000"/>
        </w:rPr>
        <w:t xml:space="preserve">DL </w:t>
      </w:r>
      <w:r w:rsidRPr="0053526C">
        <w:rPr>
          <w:rStyle w:val="VerbatimChar"/>
          <w:rFonts w:hint="eastAsia"/>
          <w:color w:val="FF0000"/>
        </w:rPr>
        <w:t>display</w:t>
      </w:r>
      <w:r w:rsidRPr="0053526C">
        <w:rPr>
          <w:rStyle w:val="VerbatimChar"/>
          <w:rFonts w:hint="eastAsia"/>
          <w:color w:val="FF0000"/>
        </w:rPr>
        <w:t>”的错误，一定要看看自己的路径配置是否正确，我在安装了</w:t>
      </w:r>
      <w:r w:rsidRPr="0053526C">
        <w:rPr>
          <w:rStyle w:val="VerbatimChar"/>
          <w:rFonts w:hint="eastAsia"/>
          <w:color w:val="FF0000"/>
        </w:rPr>
        <w:t>fw</w:t>
      </w:r>
      <w:r w:rsidRPr="0053526C">
        <w:rPr>
          <w:rStyle w:val="VerbatimChar"/>
          <w:color w:val="FF0000"/>
        </w:rPr>
        <w:t>_payload_oe.elf</w:t>
      </w:r>
      <w:r w:rsidRPr="0053526C">
        <w:rPr>
          <w:rStyle w:val="VerbatimChar"/>
          <w:rFonts w:hint="eastAsia"/>
          <w:color w:val="FF0000"/>
        </w:rPr>
        <w:t>后解决了报错</w:t>
      </w:r>
    </w:p>
    <w:p w14:paraId="1D02FD07" w14:textId="7652C904" w:rsidR="0053526C" w:rsidRPr="0053526C" w:rsidRDefault="0053526C" w:rsidP="0053526C">
      <w:pPr>
        <w:pStyle w:val="SourceCode"/>
        <w:rPr>
          <w:rStyle w:val="VerbatimChar"/>
          <w:rFonts w:hint="eastAsia"/>
          <w:color w:val="000000" w:themeColor="text1"/>
        </w:rPr>
      </w:pPr>
      <w:r w:rsidRPr="0053526C">
        <w:rPr>
          <w:rStyle w:val="VerbatimChar"/>
          <w:rFonts w:hint="eastAsia"/>
          <w:color w:val="000000" w:themeColor="text1"/>
        </w:rPr>
        <w:t>成功后会出现图形化黑框界面</w:t>
      </w:r>
    </w:p>
    <w:p w14:paraId="0F78C457" w14:textId="2DE80450" w:rsidR="0053526C" w:rsidRDefault="0053526C" w:rsidP="00CE75F7">
      <w:pPr>
        <w:rPr>
          <w:rFonts w:ascii="楷体_GB2312" w:eastAsia="楷体_GB2312"/>
          <w:noProof/>
        </w:rPr>
      </w:pPr>
      <w:r>
        <w:rPr>
          <w:noProof/>
        </w:rPr>
        <w:lastRenderedPageBreak/>
        <w:drawing>
          <wp:inline distT="0" distB="0" distL="0" distR="0" wp14:anchorId="123DF7E2" wp14:editId="578CB73C">
            <wp:extent cx="4783014" cy="2722098"/>
            <wp:effectExtent l="0" t="0" r="0" b="254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4968" cy="27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A2A89" w14:textId="3FB788FA" w:rsidR="0053526C" w:rsidRDefault="0053526C" w:rsidP="00CE75F7">
      <w:pPr>
        <w:rPr>
          <w:rFonts w:ascii="楷体_GB2312" w:eastAsia="楷体_GB2312"/>
          <w:noProof/>
        </w:rPr>
      </w:pPr>
    </w:p>
    <w:p w14:paraId="197EBF33" w14:textId="77777777" w:rsidR="00EE4BDC" w:rsidRDefault="0053526C" w:rsidP="00EE4BDC">
      <w:r>
        <w:rPr>
          <w:noProof/>
        </w:rPr>
        <w:drawing>
          <wp:inline distT="0" distB="0" distL="114300" distR="114300" wp14:anchorId="766D0EAE" wp14:editId="50D90D64">
            <wp:extent cx="3810000" cy="2650490"/>
            <wp:effectExtent l="0" t="0" r="635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650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41A6E" w14:textId="6C64A546" w:rsidR="00EE4BDC" w:rsidRDefault="00EE4BDC" w:rsidP="00EE4BDC">
      <w:r>
        <w:rPr>
          <w:rFonts w:hint="eastAsia"/>
        </w:rPr>
        <w:t>三、安装xfce桌面U</w:t>
      </w:r>
      <w:r>
        <w:t>I</w:t>
      </w:r>
    </w:p>
    <w:p w14:paraId="44F5DB37" w14:textId="2AF85B52" w:rsidR="00EE4BDC" w:rsidRPr="00EE4BDC" w:rsidRDefault="00EE4BDC" w:rsidP="00EE4BDC">
      <w:pPr>
        <w:rPr>
          <w:rFonts w:ascii="楷体_GB2312" w:eastAsia="楷体_GB2312"/>
          <w:noProof/>
        </w:rPr>
      </w:pPr>
      <w:r>
        <w:t>更新openEuler源</w:t>
      </w:r>
    </w:p>
    <w:p w14:paraId="26E7B43C" w14:textId="7C774693" w:rsidR="00EE4BDC" w:rsidRDefault="00EE4BDC" w:rsidP="00EE4BDC">
      <w:pPr>
        <w:pStyle w:val="FirstParagraph"/>
      </w:pPr>
      <w:r>
        <w:rPr>
          <w:rFonts w:hint="eastAsia"/>
          <w:lang w:eastAsia="zh-CN"/>
        </w:rPr>
        <w:t>另开命令终端</w:t>
      </w:r>
    </w:p>
    <w:p w14:paraId="21FA20D0" w14:textId="0D20121B" w:rsidR="00EE4BDC" w:rsidRDefault="00EE4BDC" w:rsidP="00EE4BDC">
      <w:pPr>
        <w:pStyle w:val="SourceCode"/>
        <w:rPr>
          <w:rStyle w:val="VerbatimChar"/>
        </w:rPr>
      </w:pPr>
      <w:r>
        <w:rPr>
          <w:rStyle w:val="VerbatimChar"/>
        </w:rPr>
        <w:t>ssh root@127.0.0.1 -p 12055</w:t>
      </w:r>
      <w:r>
        <w:rPr>
          <w:rStyle w:val="VerbatimChar"/>
          <w:rFonts w:hint="eastAsia"/>
        </w:rPr>
        <w:t>，登录宿主机，</w:t>
      </w:r>
    </w:p>
    <w:p w14:paraId="22636097" w14:textId="5B181200" w:rsidR="00EE4BDC" w:rsidRDefault="00EE4BDC" w:rsidP="00EE4BD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用户名</w:t>
      </w:r>
      <w:r>
        <w:rPr>
          <w:rStyle w:val="VerbatimChar"/>
        </w:rPr>
        <w:t>:root</w:t>
      </w:r>
    </w:p>
    <w:p w14:paraId="45776843" w14:textId="052784DD" w:rsidR="00EE4BDC" w:rsidRDefault="00EE4BDC" w:rsidP="00EE4BD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密码：</w:t>
      </w:r>
      <w:r>
        <w:rPr>
          <w:rStyle w:val="VerbatimChar"/>
          <w:rFonts w:hint="eastAsia"/>
        </w:rPr>
        <w:t>open</w:t>
      </w:r>
      <w:r>
        <w:rPr>
          <w:rStyle w:val="VerbatimChar"/>
        </w:rPr>
        <w:t>E</w:t>
      </w:r>
      <w:r>
        <w:rPr>
          <w:rStyle w:val="VerbatimChar"/>
          <w:rFonts w:hint="eastAsia"/>
        </w:rPr>
        <w:t>uler</w:t>
      </w:r>
      <w:r>
        <w:rPr>
          <w:rStyle w:val="VerbatimChar"/>
        </w:rPr>
        <w:t>12</w:t>
      </w:r>
      <w:r>
        <w:rPr>
          <w:rStyle w:val="VerbatimChar"/>
          <w:rFonts w:hint="eastAsia"/>
        </w:rPr>
        <w:t>#</w:t>
      </w:r>
      <w:r>
        <w:rPr>
          <w:rStyle w:val="VerbatimChar"/>
          <w:rFonts w:hint="eastAsia"/>
        </w:rPr>
        <w:t>￥</w:t>
      </w:r>
    </w:p>
    <w:p w14:paraId="5820C77C" w14:textId="73AB213F" w:rsidR="00EE4BDC" w:rsidRDefault="00EE4BDC" w:rsidP="00EE4BDC">
      <w:pPr>
        <w:pStyle w:val="SourceCode"/>
        <w:rPr>
          <w:rFonts w:hint="eastAsia"/>
        </w:rPr>
      </w:pPr>
      <w:r>
        <w:rPr>
          <w:rStyle w:val="VerbatimChar"/>
          <w:rFonts w:hint="eastAsia"/>
        </w:rPr>
        <w:t>更新</w:t>
      </w:r>
      <w:r>
        <w:rPr>
          <w:rStyle w:val="VerbatimChar"/>
          <w:rFonts w:hint="eastAsia"/>
        </w:rPr>
        <w:t>yum</w:t>
      </w:r>
      <w:r>
        <w:rPr>
          <w:rStyle w:val="VerbatimChar"/>
          <w:rFonts w:hint="eastAsia"/>
        </w:rPr>
        <w:t>源配置文件</w:t>
      </w:r>
    </w:p>
    <w:p w14:paraId="6F905677" w14:textId="77777777" w:rsidR="00EE4BDC" w:rsidRDefault="00EE4BDC" w:rsidP="00EE4BDC">
      <w:pPr>
        <w:pStyle w:val="SourceCode"/>
      </w:pPr>
      <w:r>
        <w:rPr>
          <w:rStyle w:val="VerbatimChar"/>
        </w:rPr>
        <w:t>vim /etc/yum.repos.d/openEuler.repo</w:t>
      </w:r>
    </w:p>
    <w:p w14:paraId="0F51FD55" w14:textId="40BD4B3A" w:rsidR="00EE4BDC" w:rsidRDefault="00EE4BDC" w:rsidP="00EE4BDC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将</w:t>
      </w:r>
      <w:r>
        <w:rPr>
          <w:lang w:eastAsia="zh-CN"/>
        </w:rPr>
        <w:t>以下内容</w:t>
      </w:r>
      <w:r>
        <w:rPr>
          <w:rFonts w:hint="eastAsia"/>
          <w:lang w:eastAsia="zh-CN"/>
        </w:rPr>
        <w:t>直接覆盖</w:t>
      </w:r>
      <w:r>
        <w:rPr>
          <w:lang w:eastAsia="zh-CN"/>
        </w:rPr>
        <w:t>：</w:t>
      </w:r>
    </w:p>
    <w:p w14:paraId="57706125" w14:textId="77777777" w:rsidR="00EE4BDC" w:rsidRDefault="00EE4BDC" w:rsidP="00EE4BDC">
      <w:pPr>
        <w:pStyle w:val="SourceCode"/>
      </w:pPr>
      <w:r>
        <w:rPr>
          <w:rStyle w:val="VerbatimChar"/>
        </w:rPr>
        <w:lastRenderedPageBreak/>
        <w:t>[22.03]</w:t>
      </w:r>
      <w:r>
        <w:br/>
      </w:r>
      <w:r>
        <w:rPr>
          <w:rStyle w:val="VerbatimChar"/>
        </w:rPr>
        <w:t>name=22.03</w:t>
      </w:r>
      <w:r>
        <w:br/>
      </w:r>
      <w:r>
        <w:rPr>
          <w:rStyle w:val="VerbatimChar"/>
        </w:rPr>
        <w:t>baseurl=http://obs-backend.tarsier-infra.com:82/openEuler:/22.03/openEuler_2203/</w:t>
      </w:r>
      <w:r>
        <w:br/>
      </w:r>
      <w:r>
        <w:rPr>
          <w:rStyle w:val="VerbatimChar"/>
        </w:rPr>
        <w:t>enabled=1</w:t>
      </w:r>
      <w:r>
        <w:br/>
      </w:r>
      <w:r>
        <w:rPr>
          <w:rStyle w:val="VerbatimChar"/>
        </w:rPr>
        <w:t>gpgcheck=0</w:t>
      </w:r>
      <w:r>
        <w:br/>
      </w:r>
      <w:r>
        <w:br/>
      </w:r>
      <w:r>
        <w:rPr>
          <w:rStyle w:val="VerbatimChar"/>
        </w:rPr>
        <w:t>[22.03Epol]</w:t>
      </w:r>
      <w:r>
        <w:br/>
      </w:r>
      <w:r>
        <w:rPr>
          <w:rStyle w:val="VerbatimChar"/>
        </w:rPr>
        <w:t>name=22.03Epol</w:t>
      </w:r>
      <w:r>
        <w:br/>
      </w:r>
      <w:r>
        <w:rPr>
          <w:rStyle w:val="VerbatimChar"/>
        </w:rPr>
        <w:t>baseurl=http://obs-backend.tarsier-infra.com:82/openEuler:/22.03:/Epol/openEuler_22.03_Epol/</w:t>
      </w:r>
      <w:r>
        <w:br/>
      </w:r>
      <w:r>
        <w:rPr>
          <w:rStyle w:val="VerbatimChar"/>
        </w:rPr>
        <w:t>enabled=1</w:t>
      </w:r>
      <w:r>
        <w:br/>
      </w:r>
      <w:r>
        <w:rPr>
          <w:rStyle w:val="VerbatimChar"/>
        </w:rPr>
        <w:t>gpgcheck=0</w:t>
      </w:r>
    </w:p>
    <w:p w14:paraId="4B645BF1" w14:textId="796B7F20" w:rsidR="00EE4BDC" w:rsidRDefault="00EE4BDC" w:rsidP="00CE75F7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而后直接安装：</w:t>
      </w:r>
    </w:p>
    <w:p w14:paraId="7E7E2163" w14:textId="77777777" w:rsidR="00EE4BDC" w:rsidRDefault="00EE4BDC" w:rsidP="00EE4BDC">
      <w:pPr>
        <w:pStyle w:val="SourceCode"/>
        <w:rPr>
          <w:rStyle w:val="VerbatimChar"/>
        </w:rPr>
      </w:pPr>
      <w:r>
        <w:rPr>
          <w:rStyle w:val="VerbatimChar"/>
        </w:rPr>
        <w:t>yum install libxfce4util xfconf libxfce4ui exo garcon thunar thunar-volman tumbler xfce4-appfinder xfce4-panel xfce4-power-manager xfce4-settings xfdesktop xfwm4 xfce4-session xfce4-terminal -y</w:t>
      </w:r>
    </w:p>
    <w:p w14:paraId="2BF8F6EC" w14:textId="77777777" w:rsidR="00EE4BDC" w:rsidRPr="00EE4BDC" w:rsidRDefault="00EE4BDC" w:rsidP="00CE75F7">
      <w:pPr>
        <w:rPr>
          <w:rFonts w:ascii="楷体_GB2312" w:eastAsia="楷体_GB2312" w:hint="eastAsia"/>
          <w:noProof/>
        </w:rPr>
      </w:pPr>
    </w:p>
    <w:p w14:paraId="6F2AF4C1" w14:textId="05DE79A5" w:rsidR="00EE4BDC" w:rsidRDefault="00EE4BDC" w:rsidP="00CE75F7">
      <w:pPr>
        <w:rPr>
          <w:rFonts w:ascii="楷体_GB2312" w:eastAsia="楷体_GB2312"/>
          <w:noProof/>
        </w:rPr>
      </w:pPr>
      <w:r>
        <w:rPr>
          <w:noProof/>
        </w:rPr>
        <w:drawing>
          <wp:inline distT="0" distB="0" distL="0" distR="0" wp14:anchorId="1B629B87" wp14:editId="62157D7D">
            <wp:extent cx="5274310" cy="2875915"/>
            <wp:effectExtent l="0" t="0" r="2540" b="63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D5109" w14:textId="437AB40E" w:rsidR="00EE4BDC" w:rsidRDefault="00EE4BDC" w:rsidP="00CE75F7">
      <w:pPr>
        <w:rPr>
          <w:rStyle w:val="VerbatimChar"/>
        </w:rPr>
      </w:pPr>
      <w:r>
        <w:rPr>
          <w:rStyle w:val="VerbatimChar"/>
        </w:rPr>
        <w:t>yum install xorg-x11-xinit xorg-x11-server -y</w:t>
      </w:r>
    </w:p>
    <w:p w14:paraId="01535CAE" w14:textId="77777777" w:rsidR="00982C89" w:rsidRDefault="00982C89" w:rsidP="00CE75F7">
      <w:pPr>
        <w:rPr>
          <w:rStyle w:val="VerbatimChar"/>
        </w:rPr>
      </w:pPr>
    </w:p>
    <w:p w14:paraId="555A68AF" w14:textId="5EC04E77" w:rsidR="00982C89" w:rsidRDefault="00982C89" w:rsidP="00CE75F7">
      <w:pPr>
        <w:rPr>
          <w:rStyle w:val="VerbatimChar"/>
        </w:rPr>
      </w:pPr>
      <w:r>
        <w:rPr>
          <w:rStyle w:val="VerbatimChar"/>
          <w:rFonts w:hint="eastAsia"/>
        </w:rPr>
        <w:t>dnf</w:t>
      </w:r>
      <w:r>
        <w:rPr>
          <w:rStyle w:val="VerbatimChar"/>
          <w:rFonts w:hint="eastAsia"/>
        </w:rPr>
        <w:t>和</w:t>
      </w:r>
      <w:r>
        <w:rPr>
          <w:rStyle w:val="VerbatimChar"/>
          <w:rFonts w:hint="eastAsia"/>
        </w:rPr>
        <w:t>yum</w:t>
      </w:r>
      <w:r>
        <w:rPr>
          <w:rStyle w:val="VerbatimChar"/>
          <w:rFonts w:hint="eastAsia"/>
        </w:rPr>
        <w:t>都要更新</w:t>
      </w:r>
    </w:p>
    <w:p w14:paraId="1EF2CE0C" w14:textId="14E32AAC" w:rsidR="00982C89" w:rsidRDefault="00982C89" w:rsidP="00CE75F7">
      <w:pPr>
        <w:rPr>
          <w:rStyle w:val="VerbatimChar"/>
        </w:rPr>
      </w:pPr>
      <w:r>
        <w:rPr>
          <w:rStyle w:val="VerbatimChar"/>
        </w:rPr>
        <w:t>dnf upgrade pango</w:t>
      </w:r>
    </w:p>
    <w:p w14:paraId="69E8C673" w14:textId="35691E5A" w:rsidR="00982C89" w:rsidRDefault="00982C89" w:rsidP="00CE75F7">
      <w:pPr>
        <w:rPr>
          <w:rStyle w:val="VerbatimChar"/>
        </w:rPr>
      </w:pPr>
      <w:r>
        <w:rPr>
          <w:rStyle w:val="VerbatimChar"/>
        </w:rPr>
        <w:t xml:space="preserve">yum </w:t>
      </w:r>
      <w:r>
        <w:rPr>
          <w:rStyle w:val="VerbatimChar"/>
          <w:rFonts w:hint="eastAsia"/>
        </w:rPr>
        <w:t>install</w:t>
      </w:r>
      <w:r>
        <w:rPr>
          <w:rStyle w:val="VerbatimChar"/>
        </w:rPr>
        <w:t xml:space="preserve"> glib2</w:t>
      </w:r>
    </w:p>
    <w:p w14:paraId="31177D76" w14:textId="1CBE2F0D" w:rsidR="00982C89" w:rsidRDefault="00982C89" w:rsidP="00CE75F7">
      <w:pPr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666432E7" wp14:editId="5E006A1D">
            <wp:extent cx="5274310" cy="118364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30B11" w14:textId="77777777" w:rsidR="00982C89" w:rsidRDefault="00982C89" w:rsidP="00982C89">
      <w:pPr>
        <w:rPr>
          <w:rStyle w:val="VerbatimChar"/>
          <w:rFonts w:hint="eastAsia"/>
        </w:rPr>
      </w:pPr>
      <w:r>
        <w:rPr>
          <w:rStyle w:val="VerbatimChar"/>
          <w:rFonts w:hint="eastAsia"/>
        </w:rPr>
        <w:t>启动</w:t>
      </w:r>
      <w:r>
        <w:rPr>
          <w:rStyle w:val="VerbatimChar"/>
          <w:rFonts w:hint="eastAsia"/>
        </w:rPr>
        <w:t>xfce</w:t>
      </w:r>
      <w:r>
        <w:rPr>
          <w:rStyle w:val="VerbatimChar"/>
          <w:rFonts w:hint="eastAsia"/>
        </w:rPr>
        <w:t>桌面</w:t>
      </w:r>
    </w:p>
    <w:p w14:paraId="471FBCB8" w14:textId="58B3D57C" w:rsidR="00982C89" w:rsidRDefault="00982C89" w:rsidP="00CE75F7">
      <w:pPr>
        <w:rPr>
          <w:rStyle w:val="VerbatimChar"/>
        </w:rPr>
      </w:pPr>
    </w:p>
    <w:p w14:paraId="0611DAFB" w14:textId="279C8263" w:rsidR="00982C89" w:rsidRDefault="00982C89" w:rsidP="00CE75F7">
      <w:pPr>
        <w:rPr>
          <w:rStyle w:val="VerbatimChar"/>
        </w:rPr>
      </w:pPr>
      <w:r>
        <w:rPr>
          <w:noProof/>
        </w:rPr>
        <w:drawing>
          <wp:inline distT="0" distB="0" distL="0" distR="0" wp14:anchorId="6ACD29C6" wp14:editId="5297BF3B">
            <wp:extent cx="5274310" cy="265684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2E96E" w14:textId="70B3A7F5" w:rsidR="00982C89" w:rsidRDefault="00982C89" w:rsidP="00CE75F7">
      <w:pPr>
        <w:rPr>
          <w:rStyle w:val="VerbatimChar"/>
        </w:rPr>
      </w:pPr>
      <w:r>
        <w:rPr>
          <w:rStyle w:val="VerbatimChar"/>
          <w:rFonts w:hint="eastAsia"/>
        </w:rPr>
        <w:t>这一步会有许多内核报错，但是不影响桌面的启动</w:t>
      </w:r>
    </w:p>
    <w:p w14:paraId="373F63EE" w14:textId="30400E88" w:rsidR="00982C89" w:rsidRDefault="00982C89" w:rsidP="00CE75F7">
      <w:pPr>
        <w:rPr>
          <w:rStyle w:val="VerbatimChar"/>
        </w:rPr>
      </w:pPr>
      <w:r>
        <w:rPr>
          <w:rStyle w:val="VerbatimChar"/>
          <w:rFonts w:hint="eastAsia"/>
        </w:rPr>
        <w:t>成功运行</w:t>
      </w:r>
    </w:p>
    <w:p w14:paraId="38FE0CB7" w14:textId="1DEDE38F" w:rsidR="00982C89" w:rsidRDefault="00982C89" w:rsidP="00CE75F7">
      <w:pPr>
        <w:rPr>
          <w:rStyle w:val="VerbatimChar"/>
          <w:rFonts w:hint="eastAsia"/>
        </w:rPr>
      </w:pPr>
      <w:r>
        <w:rPr>
          <w:noProof/>
        </w:rPr>
        <w:drawing>
          <wp:inline distT="0" distB="0" distL="0" distR="0" wp14:anchorId="4A3FB486" wp14:editId="5E2E5EB3">
            <wp:extent cx="5274310" cy="2736850"/>
            <wp:effectExtent l="0" t="0" r="2540" b="635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4F848" w14:textId="48286B29" w:rsidR="00982C89" w:rsidRPr="0053526C" w:rsidRDefault="00982C89" w:rsidP="00CE75F7">
      <w:pPr>
        <w:rPr>
          <w:rFonts w:ascii="楷体_GB2312" w:eastAsia="楷体_GB2312" w:hint="eastAsia"/>
          <w:noProof/>
        </w:rPr>
      </w:pPr>
    </w:p>
    <w:sectPr w:rsidR="00982C89" w:rsidRPr="005352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38C4C" w14:textId="77777777" w:rsidR="00813C4D" w:rsidRDefault="00813C4D" w:rsidP="00994FF0">
      <w:r>
        <w:separator/>
      </w:r>
    </w:p>
  </w:endnote>
  <w:endnote w:type="continuationSeparator" w:id="0">
    <w:p w14:paraId="372FB9C9" w14:textId="77777777" w:rsidR="00813C4D" w:rsidRDefault="00813C4D" w:rsidP="00994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6937B" w14:textId="77777777" w:rsidR="00813C4D" w:rsidRDefault="00813C4D" w:rsidP="00994FF0">
      <w:r>
        <w:separator/>
      </w:r>
    </w:p>
  </w:footnote>
  <w:footnote w:type="continuationSeparator" w:id="0">
    <w:p w14:paraId="6CF714B6" w14:textId="77777777" w:rsidR="00813C4D" w:rsidRDefault="00813C4D" w:rsidP="00994F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41D4"/>
    <w:rsid w:val="000E2200"/>
    <w:rsid w:val="001341D4"/>
    <w:rsid w:val="002522CA"/>
    <w:rsid w:val="00256617"/>
    <w:rsid w:val="00283CB5"/>
    <w:rsid w:val="00394C91"/>
    <w:rsid w:val="00473423"/>
    <w:rsid w:val="005051C8"/>
    <w:rsid w:val="0053526C"/>
    <w:rsid w:val="00586BA4"/>
    <w:rsid w:val="005934E7"/>
    <w:rsid w:val="005E1A17"/>
    <w:rsid w:val="00674278"/>
    <w:rsid w:val="00690BF1"/>
    <w:rsid w:val="00725E97"/>
    <w:rsid w:val="0074187A"/>
    <w:rsid w:val="00753EE7"/>
    <w:rsid w:val="00813C4D"/>
    <w:rsid w:val="00825466"/>
    <w:rsid w:val="00982C89"/>
    <w:rsid w:val="00994FF0"/>
    <w:rsid w:val="009D0338"/>
    <w:rsid w:val="00A547DC"/>
    <w:rsid w:val="00AD2A81"/>
    <w:rsid w:val="00CE6665"/>
    <w:rsid w:val="00CE75F7"/>
    <w:rsid w:val="00D366E5"/>
    <w:rsid w:val="00EE4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569148"/>
  <w15:chartTrackingRefBased/>
  <w15:docId w15:val="{24BED124-B33E-4870-8997-532A22523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5E97"/>
    <w:pPr>
      <w:widowControl w:val="0"/>
      <w:jc w:val="both"/>
    </w:pPr>
  </w:style>
  <w:style w:type="paragraph" w:styleId="2">
    <w:name w:val="heading 2"/>
    <w:basedOn w:val="a"/>
    <w:next w:val="a0"/>
    <w:link w:val="20"/>
    <w:uiPriority w:val="9"/>
    <w:unhideWhenUsed/>
    <w:qFormat/>
    <w:rsid w:val="00586BA4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994F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994FF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94F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994FF0"/>
    <w:rPr>
      <w:sz w:val="18"/>
      <w:szCs w:val="18"/>
    </w:rPr>
  </w:style>
  <w:style w:type="character" w:customStyle="1" w:styleId="VerbatimChar">
    <w:name w:val="Verbatim Char"/>
    <w:basedOn w:val="a1"/>
    <w:link w:val="SourceCode"/>
    <w:qFormat/>
    <w:rsid w:val="002522C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rsid w:val="002522CA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customStyle="1" w:styleId="FirstParagraph">
    <w:name w:val="First Paragraph"/>
    <w:basedOn w:val="a0"/>
    <w:next w:val="a0"/>
    <w:qFormat/>
    <w:rsid w:val="002522CA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a0">
    <w:name w:val="Body Text"/>
    <w:basedOn w:val="a"/>
    <w:link w:val="a8"/>
    <w:uiPriority w:val="99"/>
    <w:semiHidden/>
    <w:unhideWhenUsed/>
    <w:rsid w:val="002522CA"/>
    <w:pPr>
      <w:spacing w:after="120"/>
    </w:pPr>
  </w:style>
  <w:style w:type="character" w:customStyle="1" w:styleId="a8">
    <w:name w:val="正文文本 字符"/>
    <w:basedOn w:val="a1"/>
    <w:link w:val="a0"/>
    <w:uiPriority w:val="99"/>
    <w:semiHidden/>
    <w:rsid w:val="002522CA"/>
  </w:style>
  <w:style w:type="character" w:styleId="a9">
    <w:name w:val="Hyperlink"/>
    <w:basedOn w:val="a1"/>
    <w:uiPriority w:val="99"/>
    <w:unhideWhenUsed/>
    <w:rsid w:val="0074187A"/>
    <w:rPr>
      <w:color w:val="0563C1" w:themeColor="hyperlink"/>
      <w:u w:val="single"/>
    </w:rPr>
  </w:style>
  <w:style w:type="character" w:styleId="aa">
    <w:name w:val="Unresolved Mention"/>
    <w:basedOn w:val="a1"/>
    <w:uiPriority w:val="99"/>
    <w:semiHidden/>
    <w:unhideWhenUsed/>
    <w:rsid w:val="0074187A"/>
    <w:rPr>
      <w:color w:val="605E5C"/>
      <w:shd w:val="clear" w:color="auto" w:fill="E1DFDD"/>
    </w:rPr>
  </w:style>
  <w:style w:type="character" w:customStyle="1" w:styleId="20">
    <w:name w:val="标题 2 字符"/>
    <w:basedOn w:val="a1"/>
    <w:link w:val="2"/>
    <w:uiPriority w:val="9"/>
    <w:rsid w:val="00586BA4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hyperlink" Target="https://mirror.iscas.ac.cn/openeuler-sig-riscv/openEuler-RISC-V/development/deprecated/2203/Image/openEuler-22.03.riscv64.qcow2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mailto:root@127.0.0.1:./" TargetMode="External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image" Target="media/image20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hyperlink" Target="https://gitee.com/yunxiangluo/riscv-openeuler.git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yperlink" Target="https://download.qemu.org/qemu-7.0.0.tar.xz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2</Pages>
  <Words>875</Words>
  <Characters>4988</Characters>
  <Application>Microsoft Office Word</Application>
  <DocSecurity>0</DocSecurity>
  <Lines>41</Lines>
  <Paragraphs>11</Paragraphs>
  <ScaleCrop>false</ScaleCrop>
  <Company/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梓涵</dc:creator>
  <cp:keywords/>
  <dc:description/>
  <cp:lastModifiedBy>朱 梓涵</cp:lastModifiedBy>
  <cp:revision>4</cp:revision>
  <dcterms:created xsi:type="dcterms:W3CDTF">2022-05-20T01:07:00Z</dcterms:created>
  <dcterms:modified xsi:type="dcterms:W3CDTF">2022-05-22T01:09:00Z</dcterms:modified>
</cp:coreProperties>
</file>